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F3D3C7" w14:textId="4B568CA6" w:rsidR="00C63D95" w:rsidRPr="007637DA" w:rsidRDefault="00C63D95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7637DA">
        <w:rPr>
          <w:rFonts w:ascii="Times New Roman" w:hAnsi="Times New Roman" w:cs="Times New Roman"/>
          <w:b/>
          <w:bCs/>
          <w:sz w:val="24"/>
          <w:szCs w:val="24"/>
        </w:rPr>
        <w:t>Identitas</w:t>
      </w:r>
      <w:proofErr w:type="spellEnd"/>
      <w:r w:rsidRPr="007637D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b/>
          <w:bCs/>
          <w:sz w:val="24"/>
          <w:szCs w:val="24"/>
        </w:rPr>
        <w:t>Responden</w:t>
      </w:r>
      <w:proofErr w:type="spellEnd"/>
    </w:p>
    <w:p w14:paraId="39BEB823" w14:textId="2CF77216" w:rsidR="00C63D95" w:rsidRDefault="00C63D95">
      <w:pPr>
        <w:rPr>
          <w:rFonts w:ascii="Times New Roman" w:hAnsi="Times New Roman" w:cs="Times New Roman"/>
          <w:sz w:val="24"/>
          <w:szCs w:val="24"/>
        </w:rPr>
      </w:pPr>
      <w:r w:rsidRPr="00C63D95">
        <w:rPr>
          <w:rFonts w:ascii="Times New Roman" w:hAnsi="Times New Roman" w:cs="Times New Roman"/>
          <w:sz w:val="24"/>
          <w:szCs w:val="24"/>
        </w:rPr>
        <w:t xml:space="preserve">Nama / </w:t>
      </w:r>
      <w:proofErr w:type="spellStart"/>
      <w:r w:rsidRPr="00C63D95">
        <w:rPr>
          <w:rFonts w:ascii="Times New Roman" w:hAnsi="Times New Roman" w:cs="Times New Roman"/>
          <w:sz w:val="24"/>
          <w:szCs w:val="24"/>
        </w:rPr>
        <w:t>Inisial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 __________________</w:t>
      </w:r>
    </w:p>
    <w:p w14:paraId="62D26442" w14:textId="2BE0862B" w:rsidR="00C63D95" w:rsidRDefault="00C63D95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sia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 __________________</w:t>
      </w:r>
    </w:p>
    <w:p w14:paraId="2F63898E" w14:textId="41D2ACD4" w:rsidR="00C63D95" w:rsidRDefault="00C63D9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amat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 __________________</w:t>
      </w:r>
    </w:p>
    <w:p w14:paraId="0662C3D1" w14:textId="16403DD0" w:rsidR="007637DA" w:rsidRDefault="00C63D95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kerjaa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 ________________</w:t>
      </w:r>
      <w:r w:rsidR="007637DA">
        <w:rPr>
          <w:rFonts w:ascii="Times New Roman" w:hAnsi="Times New Roman" w:cs="Times New Roman"/>
          <w:sz w:val="24"/>
          <w:szCs w:val="24"/>
        </w:rPr>
        <w:t>__</w:t>
      </w:r>
    </w:p>
    <w:p w14:paraId="761508B8" w14:textId="14F5A82E" w:rsidR="007637DA" w:rsidRDefault="007637D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HP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 __________________ (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r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ward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cak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0E0D7500" w14:textId="0077531B" w:rsidR="00C63D95" w:rsidRDefault="00C63D95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ak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 __________________</w:t>
      </w:r>
    </w:p>
    <w:p w14:paraId="394D03C0" w14:textId="61D8C4B4" w:rsidR="00C63D95" w:rsidRDefault="00C63D95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ak </w:t>
      </w:r>
      <w:proofErr w:type="spellStart"/>
      <w:r>
        <w:rPr>
          <w:rFonts w:ascii="Times New Roman" w:hAnsi="Times New Roman" w:cs="Times New Roman"/>
          <w:sz w:val="24"/>
          <w:szCs w:val="24"/>
        </w:rPr>
        <w:t>Autis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: __________________</w:t>
      </w:r>
    </w:p>
    <w:p w14:paraId="2D9DC3FE" w14:textId="1B322AA4" w:rsidR="00C63D95" w:rsidRDefault="00C63D95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s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ak </w:t>
      </w:r>
      <w:proofErr w:type="spellStart"/>
      <w:r>
        <w:rPr>
          <w:rFonts w:ascii="Times New Roman" w:hAnsi="Times New Roman" w:cs="Times New Roman"/>
          <w:sz w:val="24"/>
          <w:szCs w:val="24"/>
        </w:rPr>
        <w:t>Autis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: __________________</w:t>
      </w:r>
    </w:p>
    <w:p w14:paraId="085CDD79" w14:textId="20F17498" w:rsidR="00C63D95" w:rsidRDefault="00C63D9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us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h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diagno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ut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 ____________________</w:t>
      </w:r>
    </w:p>
    <w:p w14:paraId="6A12BF36" w14:textId="5569661C" w:rsidR="00C63D95" w:rsidRDefault="00C63D95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i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ndiagno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ut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? </w:t>
      </w:r>
      <w:proofErr w:type="spellStart"/>
      <w:r>
        <w:rPr>
          <w:rFonts w:ascii="Times New Roman" w:hAnsi="Times New Roman" w:cs="Times New Roman"/>
          <w:sz w:val="24"/>
          <w:szCs w:val="24"/>
        </w:rPr>
        <w:t>Dokter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Psikolog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Lai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utkan</w:t>
      </w:r>
      <w:proofErr w:type="spellEnd"/>
      <w:r w:rsidR="007637DA">
        <w:rPr>
          <w:rFonts w:ascii="Times New Roman" w:hAnsi="Times New Roman" w:cs="Times New Roman"/>
          <w:sz w:val="24"/>
          <w:szCs w:val="24"/>
        </w:rPr>
        <w:t xml:space="preserve"> …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Pil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6A7480B4" w14:textId="528CEFBD" w:rsidR="00C63D95" w:rsidRDefault="00C63D95">
      <w:pPr>
        <w:pBdr>
          <w:bottom w:val="single" w:sz="6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08839049" w14:textId="77777777" w:rsidR="007637DA" w:rsidRPr="007637DA" w:rsidRDefault="007637DA" w:rsidP="007637DA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637DA">
        <w:rPr>
          <w:rFonts w:ascii="Times New Roman" w:hAnsi="Times New Roman" w:cs="Times New Roman"/>
          <w:b/>
          <w:sz w:val="24"/>
          <w:szCs w:val="24"/>
        </w:rPr>
        <w:t>PETUNJUK UMUM</w:t>
      </w:r>
    </w:p>
    <w:p w14:paraId="3A430262" w14:textId="39E46E39" w:rsidR="007637DA" w:rsidRPr="007637DA" w:rsidRDefault="007637DA" w:rsidP="007637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37DA">
        <w:rPr>
          <w:rFonts w:ascii="Times New Roman" w:hAnsi="Times New Roman" w:cs="Times New Roman"/>
          <w:sz w:val="24"/>
          <w:szCs w:val="24"/>
        </w:rPr>
        <w:tab/>
        <w:t xml:space="preserve">Skala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7637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petunjuknya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masing-masing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. Anda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diminta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membaca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petunjuk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cermat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Jawaban-jawaban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anda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apa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sebagaimana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anda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maksudkan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berharga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637DA">
        <w:rPr>
          <w:rFonts w:ascii="Times New Roman" w:hAnsi="Times New Roman" w:cs="Times New Roman"/>
          <w:sz w:val="24"/>
          <w:szCs w:val="24"/>
        </w:rPr>
        <w:t xml:space="preserve">. </w:t>
      </w:r>
      <w:r w:rsidRPr="007637DA">
        <w:rPr>
          <w:rFonts w:ascii="Times New Roman" w:hAnsi="Times New Roman" w:cs="Times New Roman"/>
          <w:b/>
          <w:sz w:val="24"/>
          <w:szCs w:val="24"/>
        </w:rPr>
        <w:t xml:space="preserve">Mohon di </w:t>
      </w:r>
      <w:proofErr w:type="spellStart"/>
      <w:r w:rsidRPr="007637DA">
        <w:rPr>
          <w:rFonts w:ascii="Times New Roman" w:hAnsi="Times New Roman" w:cs="Times New Roman"/>
          <w:b/>
          <w:sz w:val="24"/>
          <w:szCs w:val="24"/>
        </w:rPr>
        <w:t>ingat</w:t>
      </w:r>
      <w:proofErr w:type="spellEnd"/>
      <w:r w:rsidRPr="007637DA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7637DA">
        <w:rPr>
          <w:rFonts w:ascii="Times New Roman" w:hAnsi="Times New Roman" w:cs="Times New Roman"/>
          <w:b/>
          <w:sz w:val="24"/>
          <w:szCs w:val="24"/>
        </w:rPr>
        <w:t>tidak</w:t>
      </w:r>
      <w:proofErr w:type="spellEnd"/>
      <w:r w:rsidRPr="007637D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b/>
          <w:sz w:val="24"/>
          <w:szCs w:val="24"/>
        </w:rPr>
        <w:t>ada</w:t>
      </w:r>
      <w:proofErr w:type="spellEnd"/>
      <w:r w:rsidRPr="007637D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b/>
          <w:sz w:val="24"/>
          <w:szCs w:val="24"/>
        </w:rPr>
        <w:t>jawaban</w:t>
      </w:r>
      <w:proofErr w:type="spellEnd"/>
      <w:r w:rsidRPr="007637DA">
        <w:rPr>
          <w:rFonts w:ascii="Times New Roman" w:hAnsi="Times New Roman" w:cs="Times New Roman"/>
          <w:b/>
          <w:sz w:val="24"/>
          <w:szCs w:val="24"/>
        </w:rPr>
        <w:t xml:space="preserve"> yang salah, </w:t>
      </w:r>
      <w:proofErr w:type="spellStart"/>
      <w:r w:rsidRPr="007637DA">
        <w:rPr>
          <w:rFonts w:ascii="Times New Roman" w:hAnsi="Times New Roman" w:cs="Times New Roman"/>
          <w:b/>
          <w:sz w:val="24"/>
          <w:szCs w:val="24"/>
        </w:rPr>
        <w:t>semuanya</w:t>
      </w:r>
      <w:proofErr w:type="spellEnd"/>
      <w:r w:rsidRPr="007637D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b/>
          <w:sz w:val="24"/>
          <w:szCs w:val="24"/>
        </w:rPr>
        <w:t>benar</w:t>
      </w:r>
      <w:proofErr w:type="spellEnd"/>
      <w:r w:rsidRPr="007637D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b/>
          <w:sz w:val="24"/>
          <w:szCs w:val="24"/>
        </w:rPr>
        <w:t>selama</w:t>
      </w:r>
      <w:proofErr w:type="spellEnd"/>
      <w:r w:rsidRPr="007637D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b/>
          <w:sz w:val="24"/>
          <w:szCs w:val="24"/>
        </w:rPr>
        <w:t>anda</w:t>
      </w:r>
      <w:proofErr w:type="spellEnd"/>
      <w:r w:rsidRPr="007637D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b/>
          <w:sz w:val="24"/>
          <w:szCs w:val="24"/>
        </w:rPr>
        <w:t>mengisi</w:t>
      </w:r>
      <w:proofErr w:type="spellEnd"/>
      <w:r w:rsidRPr="007637D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b/>
          <w:sz w:val="24"/>
          <w:szCs w:val="24"/>
        </w:rPr>
        <w:t>apa</w:t>
      </w:r>
      <w:proofErr w:type="spellEnd"/>
      <w:r w:rsidRPr="007637D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b/>
          <w:sz w:val="24"/>
          <w:szCs w:val="24"/>
        </w:rPr>
        <w:t>adanya</w:t>
      </w:r>
      <w:proofErr w:type="spellEnd"/>
      <w:r w:rsidRPr="007637D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b/>
          <w:sz w:val="24"/>
          <w:szCs w:val="24"/>
        </w:rPr>
        <w:t>sesuai</w:t>
      </w:r>
      <w:proofErr w:type="spellEnd"/>
      <w:r w:rsidRPr="007637D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b/>
          <w:sz w:val="24"/>
          <w:szCs w:val="24"/>
        </w:rPr>
        <w:t>dengan</w:t>
      </w:r>
      <w:proofErr w:type="spellEnd"/>
      <w:r w:rsidRPr="007637D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b/>
          <w:sz w:val="24"/>
          <w:szCs w:val="24"/>
        </w:rPr>
        <w:t>keadaan</w:t>
      </w:r>
      <w:proofErr w:type="spellEnd"/>
      <w:r w:rsidRPr="007637D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b/>
          <w:sz w:val="24"/>
          <w:szCs w:val="24"/>
        </w:rPr>
        <w:t>anda</w:t>
      </w:r>
      <w:proofErr w:type="spellEnd"/>
      <w:r w:rsidRPr="007637DA">
        <w:rPr>
          <w:rFonts w:ascii="Times New Roman" w:hAnsi="Times New Roman" w:cs="Times New Roman"/>
          <w:b/>
          <w:sz w:val="24"/>
          <w:szCs w:val="24"/>
        </w:rPr>
        <w:t xml:space="preserve"> yang </w:t>
      </w:r>
      <w:proofErr w:type="spellStart"/>
      <w:r w:rsidRPr="007637DA">
        <w:rPr>
          <w:rFonts w:ascii="Times New Roman" w:hAnsi="Times New Roman" w:cs="Times New Roman"/>
          <w:b/>
          <w:sz w:val="24"/>
          <w:szCs w:val="24"/>
        </w:rPr>
        <w:t>sebenarnya</w:t>
      </w:r>
      <w:proofErr w:type="spellEnd"/>
      <w:r w:rsidRPr="007637DA">
        <w:rPr>
          <w:rFonts w:ascii="Times New Roman" w:hAnsi="Times New Roman" w:cs="Times New Roman"/>
          <w:b/>
          <w:sz w:val="24"/>
          <w:szCs w:val="24"/>
        </w:rPr>
        <w:t>.</w:t>
      </w:r>
    </w:p>
    <w:p w14:paraId="12BD7022" w14:textId="77777777" w:rsidR="007637DA" w:rsidRPr="00C63D95" w:rsidRDefault="007637DA">
      <w:pPr>
        <w:rPr>
          <w:rFonts w:ascii="Times New Roman" w:hAnsi="Times New Roman" w:cs="Times New Roman"/>
          <w:sz w:val="24"/>
          <w:szCs w:val="24"/>
        </w:rPr>
      </w:pPr>
    </w:p>
    <w:p w14:paraId="496F489E" w14:textId="6E08F084" w:rsidR="007637DA" w:rsidRDefault="0001106B" w:rsidP="007637D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1106B">
        <w:rPr>
          <w:rFonts w:ascii="Times New Roman" w:hAnsi="Times New Roman" w:cs="Times New Roman"/>
          <w:b/>
          <w:bCs/>
          <w:sz w:val="24"/>
          <w:szCs w:val="24"/>
        </w:rPr>
        <w:t xml:space="preserve">Skala </w:t>
      </w:r>
      <w:r w:rsidR="007637DA">
        <w:rPr>
          <w:rFonts w:ascii="Times New Roman" w:hAnsi="Times New Roman" w:cs="Times New Roman"/>
          <w:b/>
          <w:bCs/>
          <w:sz w:val="24"/>
          <w:szCs w:val="24"/>
        </w:rPr>
        <w:t xml:space="preserve"> I</w:t>
      </w:r>
    </w:p>
    <w:p w14:paraId="5264FC95" w14:textId="0B6554B5" w:rsidR="0001106B" w:rsidRDefault="0001106B" w:rsidP="007637D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01106B">
        <w:rPr>
          <w:rFonts w:ascii="Times New Roman" w:hAnsi="Times New Roman" w:cs="Times New Roman"/>
          <w:b/>
          <w:bCs/>
          <w:sz w:val="24"/>
          <w:szCs w:val="24"/>
        </w:rPr>
        <w:t>Kebersyukuran</w:t>
      </w:r>
      <w:proofErr w:type="spellEnd"/>
    </w:p>
    <w:p w14:paraId="63DFB6ED" w14:textId="0788F861" w:rsidR="004832EB" w:rsidRPr="004832EB" w:rsidRDefault="004832EB" w:rsidP="004832EB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96A74">
        <w:rPr>
          <w:rFonts w:ascii="Times New Roman" w:hAnsi="Times New Roman" w:cs="Times New Roman"/>
          <w:b/>
          <w:bCs/>
          <w:sz w:val="24"/>
          <w:szCs w:val="24"/>
        </w:rPr>
        <w:t>PETUNJUK PENGISIAN</w:t>
      </w:r>
    </w:p>
    <w:p w14:paraId="6819402E" w14:textId="76097523" w:rsidR="004832EB" w:rsidRPr="00A96A74" w:rsidRDefault="004832EB" w:rsidP="004832E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6A74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0</w:t>
      </w:r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pernyata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menggambark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pendapat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anda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anda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miliki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. Anda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diminta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membaca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pernyata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cermat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mengecek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seberapa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jauh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kesesuaian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setiap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pernyataan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dengan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k</w:t>
      </w:r>
      <w:r>
        <w:rPr>
          <w:rFonts w:ascii="Times New Roman" w:hAnsi="Times New Roman" w:cs="Times New Roman"/>
          <w:b/>
          <w:sz w:val="24"/>
          <w:szCs w:val="24"/>
        </w:rPr>
        <w:t>ondisi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anda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>.</w:t>
      </w:r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Kesesuai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dinyatak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enam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buah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pilih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jawab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2BC01BC6" w14:textId="77777777" w:rsidR="004832EB" w:rsidRPr="004832EB" w:rsidRDefault="004832EB" w:rsidP="004832E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832EB">
        <w:rPr>
          <w:rFonts w:ascii="Times New Roman" w:hAnsi="Times New Roman" w:cs="Times New Roman"/>
          <w:b/>
          <w:bCs/>
          <w:sz w:val="24"/>
          <w:szCs w:val="24"/>
        </w:rPr>
        <w:t>STS</w:t>
      </w:r>
      <w:r w:rsidRPr="004832EB">
        <w:rPr>
          <w:rFonts w:ascii="Times New Roman" w:hAnsi="Times New Roman" w:cs="Times New Roman"/>
          <w:b/>
          <w:bCs/>
          <w:sz w:val="24"/>
          <w:szCs w:val="24"/>
        </w:rPr>
        <w:tab/>
        <w:t>: SANGAT TIDAK SESUAI</w:t>
      </w:r>
    </w:p>
    <w:p w14:paraId="03F64676" w14:textId="77777777" w:rsidR="004832EB" w:rsidRPr="004832EB" w:rsidRDefault="004832EB" w:rsidP="004832E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832EB">
        <w:rPr>
          <w:rFonts w:ascii="Times New Roman" w:hAnsi="Times New Roman" w:cs="Times New Roman"/>
          <w:b/>
          <w:bCs/>
          <w:sz w:val="24"/>
          <w:szCs w:val="24"/>
        </w:rPr>
        <w:t>TS</w:t>
      </w:r>
      <w:r w:rsidRPr="004832EB">
        <w:rPr>
          <w:rFonts w:ascii="Times New Roman" w:hAnsi="Times New Roman" w:cs="Times New Roman"/>
          <w:b/>
          <w:bCs/>
          <w:sz w:val="24"/>
          <w:szCs w:val="24"/>
        </w:rPr>
        <w:tab/>
        <w:t>: TIDAK SESUAI</w:t>
      </w:r>
    </w:p>
    <w:p w14:paraId="19F9D3F1" w14:textId="77777777" w:rsidR="004832EB" w:rsidRPr="004832EB" w:rsidRDefault="004832EB" w:rsidP="004832E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832EB">
        <w:rPr>
          <w:rFonts w:ascii="Times New Roman" w:hAnsi="Times New Roman" w:cs="Times New Roman"/>
          <w:b/>
          <w:bCs/>
          <w:sz w:val="24"/>
          <w:szCs w:val="24"/>
        </w:rPr>
        <w:t>ATS</w:t>
      </w:r>
      <w:r w:rsidRPr="004832EB">
        <w:rPr>
          <w:rFonts w:ascii="Times New Roman" w:hAnsi="Times New Roman" w:cs="Times New Roman"/>
          <w:b/>
          <w:bCs/>
          <w:sz w:val="24"/>
          <w:szCs w:val="24"/>
        </w:rPr>
        <w:tab/>
        <w:t>: AGAK TIDAK SESUAI</w:t>
      </w:r>
    </w:p>
    <w:p w14:paraId="20448B6F" w14:textId="77777777" w:rsidR="004832EB" w:rsidRPr="004832EB" w:rsidRDefault="004832EB" w:rsidP="004832E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832EB">
        <w:rPr>
          <w:rFonts w:ascii="Times New Roman" w:hAnsi="Times New Roman" w:cs="Times New Roman"/>
          <w:b/>
          <w:bCs/>
          <w:sz w:val="24"/>
          <w:szCs w:val="24"/>
        </w:rPr>
        <w:t>AS</w:t>
      </w:r>
      <w:r w:rsidRPr="004832EB">
        <w:rPr>
          <w:rFonts w:ascii="Times New Roman" w:hAnsi="Times New Roman" w:cs="Times New Roman"/>
          <w:b/>
          <w:bCs/>
          <w:sz w:val="24"/>
          <w:szCs w:val="24"/>
        </w:rPr>
        <w:tab/>
        <w:t>: AGAK SESUAI</w:t>
      </w:r>
    </w:p>
    <w:p w14:paraId="00A5F4B9" w14:textId="77777777" w:rsidR="004832EB" w:rsidRPr="004832EB" w:rsidRDefault="004832EB" w:rsidP="004832E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832EB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4832EB">
        <w:rPr>
          <w:rFonts w:ascii="Times New Roman" w:hAnsi="Times New Roman" w:cs="Times New Roman"/>
          <w:b/>
          <w:bCs/>
          <w:sz w:val="24"/>
          <w:szCs w:val="24"/>
        </w:rPr>
        <w:tab/>
        <w:t>: SESUAI</w:t>
      </w:r>
    </w:p>
    <w:p w14:paraId="79AA170C" w14:textId="4A918916" w:rsidR="004832EB" w:rsidRDefault="004832EB" w:rsidP="004832E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832EB">
        <w:rPr>
          <w:rFonts w:ascii="Times New Roman" w:hAnsi="Times New Roman" w:cs="Times New Roman"/>
          <w:b/>
          <w:bCs/>
          <w:sz w:val="24"/>
          <w:szCs w:val="24"/>
        </w:rPr>
        <w:t>SS</w:t>
      </w:r>
      <w:r w:rsidRPr="004832EB">
        <w:rPr>
          <w:rFonts w:ascii="Times New Roman" w:hAnsi="Times New Roman" w:cs="Times New Roman"/>
          <w:b/>
          <w:bCs/>
          <w:sz w:val="24"/>
          <w:szCs w:val="24"/>
        </w:rPr>
        <w:tab/>
        <w:t>: SANGAT SESUAI</w:t>
      </w:r>
    </w:p>
    <w:p w14:paraId="4C44F9E4" w14:textId="0D33850F" w:rsidR="00E72061" w:rsidRDefault="00E72061" w:rsidP="004832E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C845324" w14:textId="192F342D" w:rsidR="00E72061" w:rsidRPr="00E72061" w:rsidRDefault="008D676C" w:rsidP="008D676C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Pilihlah</w:t>
      </w:r>
      <w:proofErr w:type="spellEnd"/>
      <w:r>
        <w:rPr>
          <w:rFonts w:ascii="Times New Roman" w:hAnsi="Times New Roman"/>
          <w:sz w:val="24"/>
          <w:szCs w:val="24"/>
        </w:rPr>
        <w:t xml:space="preserve"> salah </w:t>
      </w:r>
      <w:proofErr w:type="spellStart"/>
      <w:r>
        <w:rPr>
          <w:rFonts w:ascii="Times New Roman" w:hAnsi="Times New Roman"/>
          <w:sz w:val="24"/>
          <w:szCs w:val="24"/>
        </w:rPr>
        <w:t>sat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jawab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r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asing-masi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rnyata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="00E72061" w:rsidRPr="00E72061">
        <w:rPr>
          <w:rFonts w:ascii="Times New Roman" w:hAnsi="Times New Roman"/>
          <w:sz w:val="24"/>
          <w:szCs w:val="24"/>
        </w:rPr>
        <w:t xml:space="preserve">yang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tersedia</w:t>
      </w:r>
      <w:proofErr w:type="spellEnd"/>
      <w:r>
        <w:rPr>
          <w:rFonts w:ascii="Times New Roman" w:hAnsi="Times New Roman"/>
          <w:sz w:val="24"/>
          <w:szCs w:val="24"/>
        </w:rPr>
        <w:t>,</w:t>
      </w:r>
      <w:r w:rsidR="00E72061"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sesuai</w:t>
      </w:r>
      <w:proofErr w:type="spellEnd"/>
      <w:r w:rsidR="00E72061"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dengan</w:t>
      </w:r>
      <w:proofErr w:type="spellEnd"/>
      <w:r w:rsidR="00E72061"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apa</w:t>
      </w:r>
      <w:proofErr w:type="spellEnd"/>
      <w:r w:rsidR="00E72061" w:rsidRPr="00E72061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anda</w:t>
      </w:r>
      <w:proofErr w:type="spellEnd"/>
      <w:r w:rsidR="00E72061"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rasakan</w:t>
      </w:r>
      <w:proofErr w:type="spellEnd"/>
      <w:r w:rsidR="00E72061"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atau</w:t>
      </w:r>
      <w:proofErr w:type="spellEnd"/>
      <w:r w:rsidR="00E72061" w:rsidRPr="00E72061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sedang</w:t>
      </w:r>
      <w:proofErr w:type="spellEnd"/>
      <w:r w:rsidR="00E72061"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anda</w:t>
      </w:r>
      <w:proofErr w:type="spellEnd"/>
      <w:r w:rsidR="00E72061"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alami</w:t>
      </w:r>
      <w:proofErr w:type="spellEnd"/>
      <w:r w:rsidR="00E72061" w:rsidRPr="00E72061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pernyataan</w:t>
      </w:r>
      <w:proofErr w:type="spellEnd"/>
      <w:r w:rsidR="00E72061"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dibawah</w:t>
      </w:r>
      <w:proofErr w:type="spellEnd"/>
      <w:r w:rsidR="00E72061"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ini</w:t>
      </w:r>
      <w:proofErr w:type="spellEnd"/>
      <w:r w:rsidR="00E72061" w:rsidRPr="00E72061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Jawablah</w:t>
      </w:r>
      <w:proofErr w:type="spellEnd"/>
      <w:r w:rsidR="00E72061"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secara</w:t>
      </w:r>
      <w:proofErr w:type="spellEnd"/>
      <w:r w:rsidR="00E72061"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terbuka</w:t>
      </w:r>
      <w:proofErr w:type="spellEnd"/>
      <w:r w:rsidR="00E72061" w:rsidRPr="00E72061">
        <w:rPr>
          <w:rFonts w:ascii="Times New Roman" w:hAnsi="Times New Roman"/>
          <w:sz w:val="24"/>
          <w:szCs w:val="24"/>
        </w:rPr>
        <w:t xml:space="preserve"> </w:t>
      </w:r>
      <w:r w:rsidR="00E72061" w:rsidRPr="00E72061">
        <w:rPr>
          <w:rFonts w:ascii="Times New Roman" w:hAnsi="Times New Roman"/>
          <w:sz w:val="24"/>
          <w:szCs w:val="24"/>
        </w:rPr>
        <w:lastRenderedPageBreak/>
        <w:t xml:space="preserve">dan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jujur</w:t>
      </w:r>
      <w:proofErr w:type="spellEnd"/>
      <w:r w:rsidR="00E72061"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sesuai</w:t>
      </w:r>
      <w:proofErr w:type="spellEnd"/>
      <w:r w:rsidR="00E72061"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dengan</w:t>
      </w:r>
      <w:proofErr w:type="spellEnd"/>
      <w:r w:rsidR="00E72061"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kondisi</w:t>
      </w:r>
      <w:proofErr w:type="spellEnd"/>
      <w:r w:rsidR="00E72061"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kehidupan</w:t>
      </w:r>
      <w:proofErr w:type="spellEnd"/>
      <w:r w:rsidR="00E72061"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anda</w:t>
      </w:r>
      <w:proofErr w:type="spellEnd"/>
      <w:r w:rsidR="00E72061"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saat</w:t>
      </w:r>
      <w:proofErr w:type="spellEnd"/>
      <w:r w:rsidR="00E72061"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sz w:val="24"/>
          <w:szCs w:val="24"/>
        </w:rPr>
        <w:t>ini</w:t>
      </w:r>
      <w:proofErr w:type="spellEnd"/>
      <w:r w:rsidR="00E72061" w:rsidRPr="00E72061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E72061" w:rsidRPr="00E72061">
        <w:rPr>
          <w:rFonts w:ascii="Times New Roman" w:hAnsi="Times New Roman"/>
          <w:b/>
          <w:sz w:val="24"/>
          <w:szCs w:val="24"/>
        </w:rPr>
        <w:t>Tidak</w:t>
      </w:r>
      <w:proofErr w:type="spellEnd"/>
      <w:r w:rsidR="00E72061"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b/>
          <w:sz w:val="24"/>
          <w:szCs w:val="24"/>
        </w:rPr>
        <w:t>ada</w:t>
      </w:r>
      <w:proofErr w:type="spellEnd"/>
      <w:r w:rsidR="00E72061"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b/>
          <w:sz w:val="24"/>
          <w:szCs w:val="24"/>
        </w:rPr>
        <w:t>jawaban</w:t>
      </w:r>
      <w:proofErr w:type="spellEnd"/>
      <w:r w:rsidR="00E72061" w:rsidRPr="00E72061">
        <w:rPr>
          <w:rFonts w:ascii="Times New Roman" w:hAnsi="Times New Roman"/>
          <w:b/>
          <w:sz w:val="24"/>
          <w:szCs w:val="24"/>
        </w:rPr>
        <w:t xml:space="preserve"> yang salah, </w:t>
      </w:r>
      <w:proofErr w:type="spellStart"/>
      <w:r w:rsidR="00E72061" w:rsidRPr="00E72061">
        <w:rPr>
          <w:rFonts w:ascii="Times New Roman" w:hAnsi="Times New Roman"/>
          <w:b/>
          <w:sz w:val="24"/>
          <w:szCs w:val="24"/>
        </w:rPr>
        <w:t>semua</w:t>
      </w:r>
      <w:proofErr w:type="spellEnd"/>
      <w:r w:rsidR="00E72061"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b/>
          <w:sz w:val="24"/>
          <w:szCs w:val="24"/>
        </w:rPr>
        <w:t>jawaban</w:t>
      </w:r>
      <w:proofErr w:type="spellEnd"/>
      <w:r w:rsidR="00E72061"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b/>
          <w:sz w:val="24"/>
          <w:szCs w:val="24"/>
        </w:rPr>
        <w:t>adalah</w:t>
      </w:r>
      <w:proofErr w:type="spellEnd"/>
      <w:r w:rsidR="00E72061"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b/>
          <w:sz w:val="24"/>
          <w:szCs w:val="24"/>
        </w:rPr>
        <w:t>benar</w:t>
      </w:r>
      <w:proofErr w:type="spellEnd"/>
      <w:r w:rsidR="00E72061"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b/>
          <w:sz w:val="24"/>
          <w:szCs w:val="24"/>
        </w:rPr>
        <w:t>selama</w:t>
      </w:r>
      <w:proofErr w:type="spellEnd"/>
      <w:r w:rsidR="00E72061"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b/>
          <w:sz w:val="24"/>
          <w:szCs w:val="24"/>
        </w:rPr>
        <w:t>anda</w:t>
      </w:r>
      <w:proofErr w:type="spellEnd"/>
      <w:r w:rsidR="00E72061"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b/>
          <w:sz w:val="24"/>
          <w:szCs w:val="24"/>
        </w:rPr>
        <w:t>mengisinya</w:t>
      </w:r>
      <w:proofErr w:type="spellEnd"/>
      <w:r w:rsidR="00E72061"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b/>
          <w:sz w:val="24"/>
          <w:szCs w:val="24"/>
        </w:rPr>
        <w:t>dengan</w:t>
      </w:r>
      <w:proofErr w:type="spellEnd"/>
      <w:r w:rsidR="00E72061"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b/>
          <w:sz w:val="24"/>
          <w:szCs w:val="24"/>
        </w:rPr>
        <w:t>apa</w:t>
      </w:r>
      <w:proofErr w:type="spellEnd"/>
      <w:r w:rsidR="00E72061"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E72061" w:rsidRPr="00E72061">
        <w:rPr>
          <w:rFonts w:ascii="Times New Roman" w:hAnsi="Times New Roman"/>
          <w:b/>
          <w:sz w:val="24"/>
          <w:szCs w:val="24"/>
        </w:rPr>
        <w:t>adanya</w:t>
      </w:r>
      <w:proofErr w:type="spellEnd"/>
    </w:p>
    <w:p w14:paraId="236EAE16" w14:textId="77777777" w:rsidR="004832EB" w:rsidRPr="00E72061" w:rsidRDefault="004832EB" w:rsidP="008D676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0" w:type="auto"/>
        <w:tblInd w:w="2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1"/>
        <w:gridCol w:w="3629"/>
        <w:gridCol w:w="630"/>
        <w:gridCol w:w="720"/>
        <w:gridCol w:w="630"/>
        <w:gridCol w:w="720"/>
        <w:gridCol w:w="630"/>
        <w:gridCol w:w="612"/>
      </w:tblGrid>
      <w:tr w:rsidR="0001106B" w:rsidRPr="00962B86" w14:paraId="5EFF6A16" w14:textId="77777777" w:rsidTr="000D6E4A">
        <w:trPr>
          <w:trHeight w:val="277"/>
        </w:trPr>
        <w:tc>
          <w:tcPr>
            <w:tcW w:w="511" w:type="dxa"/>
          </w:tcPr>
          <w:p w14:paraId="134879FB" w14:textId="77777777" w:rsidR="0001106B" w:rsidRPr="00962B86" w:rsidRDefault="0001106B" w:rsidP="000D6E4A">
            <w:pPr>
              <w:pStyle w:val="TableParagraph"/>
              <w:spacing w:before="1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962B86">
              <w:rPr>
                <w:rFonts w:ascii="Times New Roman" w:hAnsi="Times New Roman" w:cs="Times New Roman"/>
                <w:b/>
                <w:sz w:val="24"/>
              </w:rPr>
              <w:t>No</w:t>
            </w:r>
          </w:p>
        </w:tc>
        <w:tc>
          <w:tcPr>
            <w:tcW w:w="3629" w:type="dxa"/>
          </w:tcPr>
          <w:p w14:paraId="5E7C564B" w14:textId="77777777" w:rsidR="0001106B" w:rsidRPr="00962B86" w:rsidRDefault="0001106B" w:rsidP="000D6E4A">
            <w:pPr>
              <w:pStyle w:val="TableParagraph"/>
              <w:spacing w:before="1"/>
              <w:ind w:left="1327" w:right="898"/>
              <w:jc w:val="left"/>
              <w:rPr>
                <w:rFonts w:ascii="Times New Roman" w:hAnsi="Times New Roman" w:cs="Times New Roman"/>
                <w:b/>
                <w:sz w:val="24"/>
              </w:rPr>
            </w:pPr>
            <w:r w:rsidRPr="00962B86">
              <w:rPr>
                <w:rFonts w:ascii="Times New Roman" w:hAnsi="Times New Roman" w:cs="Times New Roman"/>
                <w:b/>
                <w:sz w:val="24"/>
              </w:rPr>
              <w:t>Pernyataan</w:t>
            </w:r>
          </w:p>
        </w:tc>
        <w:tc>
          <w:tcPr>
            <w:tcW w:w="630" w:type="dxa"/>
          </w:tcPr>
          <w:p w14:paraId="6307595B" w14:textId="77777777" w:rsidR="0001106B" w:rsidRPr="00962B86" w:rsidRDefault="0001106B" w:rsidP="000D6E4A">
            <w:pPr>
              <w:pStyle w:val="TableParagraph"/>
              <w:spacing w:before="1"/>
              <w:ind w:left="136"/>
              <w:jc w:val="lef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STS</w:t>
            </w:r>
          </w:p>
        </w:tc>
        <w:tc>
          <w:tcPr>
            <w:tcW w:w="720" w:type="dxa"/>
          </w:tcPr>
          <w:p w14:paraId="2BFBD74B" w14:textId="77777777" w:rsidR="0001106B" w:rsidRDefault="0001106B" w:rsidP="000D6E4A">
            <w:pPr>
              <w:pStyle w:val="TableParagraph"/>
              <w:spacing w:before="1"/>
              <w:ind w:left="127"/>
              <w:jc w:val="lef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S</w:t>
            </w:r>
          </w:p>
        </w:tc>
        <w:tc>
          <w:tcPr>
            <w:tcW w:w="630" w:type="dxa"/>
          </w:tcPr>
          <w:p w14:paraId="777F2CE9" w14:textId="77777777" w:rsidR="0001106B" w:rsidRDefault="0001106B" w:rsidP="000D6E4A">
            <w:pPr>
              <w:pStyle w:val="TableParagraph"/>
              <w:spacing w:before="1"/>
              <w:ind w:left="127"/>
              <w:jc w:val="lef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ATS</w:t>
            </w:r>
          </w:p>
        </w:tc>
        <w:tc>
          <w:tcPr>
            <w:tcW w:w="720" w:type="dxa"/>
          </w:tcPr>
          <w:p w14:paraId="64EAF096" w14:textId="77777777" w:rsidR="0001106B" w:rsidRPr="00962B86" w:rsidRDefault="0001106B" w:rsidP="000D6E4A">
            <w:pPr>
              <w:pStyle w:val="TableParagraph"/>
              <w:spacing w:before="1"/>
              <w:ind w:left="127"/>
              <w:jc w:val="lef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AS</w:t>
            </w:r>
          </w:p>
        </w:tc>
        <w:tc>
          <w:tcPr>
            <w:tcW w:w="630" w:type="dxa"/>
          </w:tcPr>
          <w:p w14:paraId="241C93C5" w14:textId="77777777" w:rsidR="0001106B" w:rsidRPr="00962B86" w:rsidRDefault="0001106B" w:rsidP="000D6E4A">
            <w:pPr>
              <w:pStyle w:val="TableParagraph"/>
              <w:spacing w:before="1"/>
              <w:ind w:left="244"/>
              <w:jc w:val="lef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S</w:t>
            </w:r>
          </w:p>
        </w:tc>
        <w:tc>
          <w:tcPr>
            <w:tcW w:w="612" w:type="dxa"/>
          </w:tcPr>
          <w:p w14:paraId="775DA7E8" w14:textId="77777777" w:rsidR="0001106B" w:rsidRPr="00962B86" w:rsidRDefault="0001106B" w:rsidP="000D6E4A">
            <w:pPr>
              <w:pStyle w:val="TableParagraph"/>
              <w:spacing w:before="1"/>
              <w:ind w:left="135"/>
              <w:jc w:val="lef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SS</w:t>
            </w:r>
          </w:p>
        </w:tc>
      </w:tr>
      <w:tr w:rsidR="0001106B" w:rsidRPr="00962B86" w14:paraId="2DCEDE70" w14:textId="77777777" w:rsidTr="000D6E4A">
        <w:trPr>
          <w:trHeight w:val="827"/>
        </w:trPr>
        <w:tc>
          <w:tcPr>
            <w:tcW w:w="511" w:type="dxa"/>
          </w:tcPr>
          <w:p w14:paraId="0795C31C" w14:textId="77777777" w:rsidR="0001106B" w:rsidRPr="00962B86" w:rsidRDefault="0001106B" w:rsidP="000D6E4A">
            <w:pPr>
              <w:pStyle w:val="TableParagraph"/>
              <w:spacing w:before="10"/>
              <w:jc w:val="left"/>
              <w:rPr>
                <w:rFonts w:ascii="Times New Roman" w:hAnsi="Times New Roman" w:cs="Times New Roman"/>
                <w:b/>
                <w:sz w:val="23"/>
              </w:rPr>
            </w:pPr>
          </w:p>
          <w:p w14:paraId="176AB8FB" w14:textId="77777777" w:rsidR="0001106B" w:rsidRPr="00962B86" w:rsidRDefault="0001106B" w:rsidP="000D6E4A">
            <w:pPr>
              <w:pStyle w:val="TableParagraph"/>
              <w:ind w:left="107"/>
              <w:jc w:val="left"/>
              <w:rPr>
                <w:rFonts w:ascii="Times New Roman" w:hAnsi="Times New Roman" w:cs="Times New Roman"/>
                <w:sz w:val="24"/>
              </w:rPr>
            </w:pPr>
            <w:r w:rsidRPr="00962B86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3629" w:type="dxa"/>
          </w:tcPr>
          <w:p w14:paraId="74472450" w14:textId="77777777" w:rsidR="0001106B" w:rsidRDefault="0001106B" w:rsidP="000D6E4A">
            <w:pPr>
              <w:pStyle w:val="Default"/>
            </w:pPr>
            <w:r>
              <w:t xml:space="preserve">Ketika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nikmat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eseorang</w:t>
            </w:r>
            <w:proofErr w:type="spellEnd"/>
            <w:r>
              <w:t xml:space="preserve">,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mbala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buatan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  <w:r>
              <w:t xml:space="preserve"> </w:t>
            </w:r>
            <w:proofErr w:type="spellStart"/>
            <w:r>
              <w:t>kepadanya</w:t>
            </w:r>
            <w:proofErr w:type="spellEnd"/>
            <w:r>
              <w:t xml:space="preserve">. </w:t>
            </w:r>
          </w:p>
          <w:p w14:paraId="6848F491" w14:textId="77777777" w:rsidR="0001106B" w:rsidRPr="00962B86" w:rsidRDefault="0001106B" w:rsidP="000D6E4A">
            <w:pPr>
              <w:pStyle w:val="TableParagraph"/>
              <w:spacing w:before="2" w:line="276" w:lineRule="exact"/>
              <w:ind w:right="148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30" w:type="dxa"/>
          </w:tcPr>
          <w:p w14:paraId="51DB40E8" w14:textId="77777777" w:rsidR="0001106B" w:rsidRPr="00962B86" w:rsidRDefault="0001106B" w:rsidP="000D6E4A">
            <w:pPr>
              <w:pStyle w:val="TableParagraph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6355E323" w14:textId="77777777" w:rsidR="0001106B" w:rsidRPr="00962B86" w:rsidRDefault="0001106B" w:rsidP="000D6E4A">
            <w:pPr>
              <w:pStyle w:val="TableParagraph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14:paraId="70F7B444" w14:textId="77777777" w:rsidR="0001106B" w:rsidRPr="00962B86" w:rsidRDefault="0001106B" w:rsidP="000D6E4A">
            <w:pPr>
              <w:pStyle w:val="TableParagraph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69CB8CE3" w14:textId="77777777" w:rsidR="0001106B" w:rsidRPr="00962B86" w:rsidRDefault="0001106B" w:rsidP="000D6E4A">
            <w:pPr>
              <w:pStyle w:val="TableParagraph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14:paraId="40E8C7CB" w14:textId="77777777" w:rsidR="0001106B" w:rsidRPr="00962B86" w:rsidRDefault="0001106B" w:rsidP="000D6E4A">
            <w:pPr>
              <w:pStyle w:val="TableParagraph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12" w:type="dxa"/>
          </w:tcPr>
          <w:p w14:paraId="3D457CBB" w14:textId="77777777" w:rsidR="0001106B" w:rsidRPr="00962B86" w:rsidRDefault="0001106B" w:rsidP="000D6E4A">
            <w:pPr>
              <w:pStyle w:val="TableParagraph"/>
              <w:jc w:val="left"/>
              <w:rPr>
                <w:rFonts w:ascii="Times New Roman" w:hAnsi="Times New Roman" w:cs="Times New Roman"/>
              </w:rPr>
            </w:pPr>
          </w:p>
        </w:tc>
      </w:tr>
      <w:tr w:rsidR="0001106B" w:rsidRPr="00962B86" w14:paraId="0F8124C5" w14:textId="77777777" w:rsidTr="000D6E4A">
        <w:trPr>
          <w:trHeight w:val="549"/>
        </w:trPr>
        <w:tc>
          <w:tcPr>
            <w:tcW w:w="511" w:type="dxa"/>
          </w:tcPr>
          <w:p w14:paraId="7438339E" w14:textId="77777777" w:rsidR="0001106B" w:rsidRPr="00962B86" w:rsidRDefault="0001106B" w:rsidP="000D6E4A">
            <w:pPr>
              <w:pStyle w:val="TableParagraph"/>
              <w:spacing w:before="133"/>
              <w:ind w:left="107"/>
              <w:jc w:val="left"/>
              <w:rPr>
                <w:rFonts w:ascii="Times New Roman" w:hAnsi="Times New Roman" w:cs="Times New Roman"/>
                <w:sz w:val="24"/>
              </w:rPr>
            </w:pPr>
            <w:r w:rsidRPr="00962B86"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3629" w:type="dxa"/>
          </w:tcPr>
          <w:p w14:paraId="2B2138CC" w14:textId="77777777" w:rsidR="0001106B" w:rsidRDefault="0001106B" w:rsidP="000D6E4A">
            <w:pPr>
              <w:pStyle w:val="Default"/>
            </w:pPr>
            <w:r>
              <w:t xml:space="preserve">Atas </w:t>
            </w:r>
            <w:proofErr w:type="spellStart"/>
            <w:r>
              <w:t>nikmat</w:t>
            </w:r>
            <w:proofErr w:type="spellEnd"/>
            <w:r>
              <w:t xml:space="preserve">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dapatkan</w:t>
            </w:r>
            <w:proofErr w:type="spellEnd"/>
            <w:r>
              <w:t xml:space="preserve">,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giringiny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baikan</w:t>
            </w:r>
            <w:proofErr w:type="spellEnd"/>
            <w:r>
              <w:t xml:space="preserve">. </w:t>
            </w:r>
          </w:p>
          <w:p w14:paraId="348CC273" w14:textId="77777777" w:rsidR="0001106B" w:rsidRPr="00962B86" w:rsidRDefault="0001106B" w:rsidP="000D6E4A">
            <w:pPr>
              <w:pStyle w:val="TableParagraph"/>
              <w:spacing w:line="276" w:lineRule="exact"/>
              <w:ind w:right="301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30" w:type="dxa"/>
          </w:tcPr>
          <w:p w14:paraId="170C958A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58D187DA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14:paraId="7955A34A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656639B4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14:paraId="1DC096EB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12" w:type="dxa"/>
          </w:tcPr>
          <w:p w14:paraId="006A77C3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01106B" w:rsidRPr="00962B86" w14:paraId="38FCF010" w14:textId="77777777" w:rsidTr="000D6E4A">
        <w:trPr>
          <w:trHeight w:val="825"/>
        </w:trPr>
        <w:tc>
          <w:tcPr>
            <w:tcW w:w="511" w:type="dxa"/>
          </w:tcPr>
          <w:p w14:paraId="686C647E" w14:textId="77777777" w:rsidR="0001106B" w:rsidRPr="00962B86" w:rsidRDefault="0001106B" w:rsidP="000D6E4A">
            <w:pPr>
              <w:pStyle w:val="TableParagraph"/>
              <w:spacing w:before="8"/>
              <w:jc w:val="left"/>
              <w:rPr>
                <w:rFonts w:ascii="Times New Roman" w:hAnsi="Times New Roman" w:cs="Times New Roman"/>
                <w:b/>
                <w:sz w:val="23"/>
              </w:rPr>
            </w:pPr>
          </w:p>
          <w:p w14:paraId="215833B1" w14:textId="77777777" w:rsidR="0001106B" w:rsidRPr="00962B86" w:rsidRDefault="0001106B" w:rsidP="000D6E4A">
            <w:pPr>
              <w:pStyle w:val="TableParagraph"/>
              <w:ind w:left="107"/>
              <w:jc w:val="left"/>
              <w:rPr>
                <w:rFonts w:ascii="Times New Roman" w:hAnsi="Times New Roman" w:cs="Times New Roman"/>
                <w:sz w:val="24"/>
              </w:rPr>
            </w:pPr>
            <w:r w:rsidRPr="00962B86"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3629" w:type="dxa"/>
          </w:tcPr>
          <w:p w14:paraId="4FC3DD79" w14:textId="77777777" w:rsidR="0001106B" w:rsidRPr="00962B86" w:rsidRDefault="0001106B" w:rsidP="000D6E4A">
            <w:pPr>
              <w:pStyle w:val="Default"/>
            </w:pPr>
            <w:r>
              <w:t xml:space="preserve">Saya </w:t>
            </w:r>
            <w:proofErr w:type="spellStart"/>
            <w:r>
              <w:t>mendoakan</w:t>
            </w:r>
            <w:proofErr w:type="spellEnd"/>
            <w:r>
              <w:t xml:space="preserve"> orang lain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memberikan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anfaat</w:t>
            </w:r>
            <w:proofErr w:type="spellEnd"/>
            <w:r>
              <w:t xml:space="preserve"> dan </w:t>
            </w:r>
            <w:proofErr w:type="spellStart"/>
            <w:r>
              <w:t>kemudahan</w:t>
            </w:r>
            <w:proofErr w:type="spellEnd"/>
          </w:p>
        </w:tc>
        <w:tc>
          <w:tcPr>
            <w:tcW w:w="630" w:type="dxa"/>
          </w:tcPr>
          <w:p w14:paraId="2814526F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2EAB403F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14:paraId="7ACC7525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10B6F87E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14:paraId="5667AA8D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12" w:type="dxa"/>
          </w:tcPr>
          <w:p w14:paraId="6206C693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01106B" w:rsidRPr="00962B86" w14:paraId="25B66DF5" w14:textId="77777777" w:rsidTr="000D6E4A">
        <w:trPr>
          <w:trHeight w:val="827"/>
        </w:trPr>
        <w:tc>
          <w:tcPr>
            <w:tcW w:w="511" w:type="dxa"/>
          </w:tcPr>
          <w:p w14:paraId="5A92568D" w14:textId="77777777" w:rsidR="0001106B" w:rsidRPr="00962B86" w:rsidRDefault="0001106B" w:rsidP="000D6E4A">
            <w:pPr>
              <w:pStyle w:val="TableParagraph"/>
              <w:spacing w:before="10"/>
              <w:jc w:val="left"/>
              <w:rPr>
                <w:rFonts w:ascii="Times New Roman" w:hAnsi="Times New Roman" w:cs="Times New Roman"/>
                <w:b/>
                <w:sz w:val="23"/>
              </w:rPr>
            </w:pPr>
          </w:p>
          <w:p w14:paraId="3B0F36AA" w14:textId="77777777" w:rsidR="0001106B" w:rsidRPr="00962B86" w:rsidRDefault="0001106B" w:rsidP="000D6E4A">
            <w:pPr>
              <w:pStyle w:val="TableParagraph"/>
              <w:ind w:left="107"/>
              <w:jc w:val="left"/>
              <w:rPr>
                <w:rFonts w:ascii="Times New Roman" w:hAnsi="Times New Roman" w:cs="Times New Roman"/>
                <w:sz w:val="24"/>
              </w:rPr>
            </w:pPr>
            <w:r w:rsidRPr="00962B86">
              <w:rPr>
                <w:rFonts w:ascii="Times New Roman" w:hAnsi="Times New Roman" w:cs="Times New Roman"/>
                <w:sz w:val="24"/>
              </w:rPr>
              <w:t>4</w:t>
            </w:r>
          </w:p>
        </w:tc>
        <w:tc>
          <w:tcPr>
            <w:tcW w:w="3629" w:type="dxa"/>
          </w:tcPr>
          <w:p w14:paraId="51B0F09F" w14:textId="77777777" w:rsidR="0001106B" w:rsidRPr="00962B86" w:rsidRDefault="0001106B" w:rsidP="000D6E4A">
            <w:pPr>
              <w:pStyle w:val="Default"/>
            </w:pPr>
            <w:r>
              <w:t xml:space="preserve">Jika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dapat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</w:t>
            </w:r>
            <w:proofErr w:type="spellStart"/>
            <w:r>
              <w:t>nikmat</w:t>
            </w:r>
            <w:proofErr w:type="spellEnd"/>
            <w:r>
              <w:t xml:space="preserve">, </w:t>
            </w:r>
            <w:proofErr w:type="spellStart"/>
            <w:r>
              <w:t>seringkali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mbantu</w:t>
            </w:r>
            <w:proofErr w:type="spellEnd"/>
            <w:r>
              <w:t xml:space="preserve"> orang lain </w:t>
            </w:r>
          </w:p>
        </w:tc>
        <w:tc>
          <w:tcPr>
            <w:tcW w:w="630" w:type="dxa"/>
          </w:tcPr>
          <w:p w14:paraId="0C0BEDF0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40B3D26D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14:paraId="4D9C68F4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04732BD1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14:paraId="516495DD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12" w:type="dxa"/>
          </w:tcPr>
          <w:p w14:paraId="1AD62E2E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01106B" w:rsidRPr="00962B86" w14:paraId="0A2C5722" w14:textId="77777777" w:rsidTr="000D6E4A">
        <w:trPr>
          <w:trHeight w:val="549"/>
        </w:trPr>
        <w:tc>
          <w:tcPr>
            <w:tcW w:w="511" w:type="dxa"/>
          </w:tcPr>
          <w:p w14:paraId="62A52246" w14:textId="77777777" w:rsidR="0001106B" w:rsidRPr="00962B86" w:rsidRDefault="0001106B" w:rsidP="000D6E4A">
            <w:pPr>
              <w:pStyle w:val="TableParagraph"/>
              <w:spacing w:before="135"/>
              <w:ind w:left="107"/>
              <w:jc w:val="left"/>
              <w:rPr>
                <w:rFonts w:ascii="Times New Roman" w:hAnsi="Times New Roman" w:cs="Times New Roman"/>
                <w:sz w:val="24"/>
              </w:rPr>
            </w:pPr>
            <w:r w:rsidRPr="00962B86">
              <w:rPr>
                <w:rFonts w:ascii="Times New Roman" w:hAnsi="Times New Roman" w:cs="Times New Roman"/>
                <w:sz w:val="24"/>
              </w:rPr>
              <w:t>5</w:t>
            </w:r>
          </w:p>
        </w:tc>
        <w:tc>
          <w:tcPr>
            <w:tcW w:w="3629" w:type="dxa"/>
          </w:tcPr>
          <w:p w14:paraId="7420C233" w14:textId="77777777" w:rsidR="0001106B" w:rsidRDefault="0001106B" w:rsidP="000D6E4A">
            <w:pPr>
              <w:pStyle w:val="Default"/>
            </w:pPr>
            <w:r>
              <w:t xml:space="preserve">Saya </w:t>
            </w:r>
            <w:proofErr w:type="spellStart"/>
            <w:r>
              <w:t>mengucapakan</w:t>
            </w:r>
            <w:proofErr w:type="spellEnd"/>
            <w:r>
              <w:t xml:space="preserve"> </w:t>
            </w:r>
            <w:proofErr w:type="spellStart"/>
            <w:r>
              <w:t>terimakasih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pemberi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orang lain </w:t>
            </w:r>
          </w:p>
          <w:p w14:paraId="27C71883" w14:textId="77777777" w:rsidR="0001106B" w:rsidRPr="00962B86" w:rsidRDefault="0001106B" w:rsidP="000D6E4A">
            <w:pPr>
              <w:pStyle w:val="TableParagraph"/>
              <w:spacing w:line="276" w:lineRule="exact"/>
              <w:ind w:left="107" w:right="468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30" w:type="dxa"/>
          </w:tcPr>
          <w:p w14:paraId="1C042858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668C67C5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14:paraId="3375EC6D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4DFBCEBD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14:paraId="50370AE4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12" w:type="dxa"/>
          </w:tcPr>
          <w:p w14:paraId="6AA9ABAF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01106B" w:rsidRPr="00962B86" w14:paraId="3D234387" w14:textId="77777777" w:rsidTr="000D6E4A">
        <w:trPr>
          <w:trHeight w:val="548"/>
        </w:trPr>
        <w:tc>
          <w:tcPr>
            <w:tcW w:w="511" w:type="dxa"/>
          </w:tcPr>
          <w:p w14:paraId="62175ECF" w14:textId="77777777" w:rsidR="0001106B" w:rsidRPr="00962B86" w:rsidRDefault="0001106B" w:rsidP="000D6E4A">
            <w:pPr>
              <w:pStyle w:val="TableParagraph"/>
              <w:spacing w:before="135"/>
              <w:ind w:left="107"/>
              <w:jc w:val="left"/>
              <w:rPr>
                <w:rFonts w:ascii="Times New Roman" w:hAnsi="Times New Roman" w:cs="Times New Roman"/>
                <w:sz w:val="24"/>
              </w:rPr>
            </w:pPr>
            <w:r w:rsidRPr="00962B86">
              <w:rPr>
                <w:rFonts w:ascii="Times New Roman" w:hAnsi="Times New Roman" w:cs="Times New Roman"/>
                <w:sz w:val="24"/>
              </w:rPr>
              <w:t>6</w:t>
            </w:r>
          </w:p>
        </w:tc>
        <w:tc>
          <w:tcPr>
            <w:tcW w:w="3629" w:type="dxa"/>
          </w:tcPr>
          <w:p w14:paraId="359D1287" w14:textId="77777777" w:rsidR="0001106B" w:rsidRDefault="0001106B" w:rsidP="000D6E4A">
            <w:pPr>
              <w:pStyle w:val="Default"/>
            </w:pPr>
            <w:r>
              <w:t xml:space="preserve">Ketika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dapat</w:t>
            </w:r>
            <w:proofErr w:type="spellEnd"/>
            <w:r>
              <w:t xml:space="preserve"> </w:t>
            </w:r>
            <w:proofErr w:type="spellStart"/>
            <w:r>
              <w:t>nikmat</w:t>
            </w:r>
            <w:proofErr w:type="spellEnd"/>
            <w:r>
              <w:t xml:space="preserve">,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segera</w:t>
            </w:r>
            <w:proofErr w:type="spellEnd"/>
            <w:r>
              <w:t xml:space="preserve"> </w:t>
            </w:r>
            <w:proofErr w:type="spellStart"/>
            <w:r>
              <w:t>mengucapkan</w:t>
            </w:r>
            <w:proofErr w:type="spellEnd"/>
            <w:r>
              <w:t xml:space="preserve"> alhamdulillah/ </w:t>
            </w:r>
            <w:proofErr w:type="spellStart"/>
            <w:r>
              <w:t>pujian</w:t>
            </w:r>
            <w:proofErr w:type="spellEnd"/>
            <w:r>
              <w:t xml:space="preserve"> </w:t>
            </w:r>
            <w:proofErr w:type="spellStart"/>
            <w:r>
              <w:t>kepada</w:t>
            </w:r>
            <w:proofErr w:type="spellEnd"/>
            <w:r>
              <w:t xml:space="preserve"> </w:t>
            </w:r>
            <w:proofErr w:type="spellStart"/>
            <w:r>
              <w:t>Tuhan</w:t>
            </w:r>
            <w:proofErr w:type="spellEnd"/>
            <w:r>
              <w:t xml:space="preserve">. </w:t>
            </w:r>
          </w:p>
          <w:p w14:paraId="65DC8B06" w14:textId="77777777" w:rsidR="0001106B" w:rsidRPr="00962B86" w:rsidRDefault="0001106B" w:rsidP="000D6E4A">
            <w:pPr>
              <w:pStyle w:val="TableParagraph"/>
              <w:ind w:left="107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30" w:type="dxa"/>
          </w:tcPr>
          <w:p w14:paraId="58CE580B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7F14894A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14:paraId="51E3E048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2E200280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14:paraId="1D0CA1E6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12" w:type="dxa"/>
          </w:tcPr>
          <w:p w14:paraId="08ABAD47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01106B" w:rsidRPr="00962B86" w14:paraId="4FF0C1C4" w14:textId="77777777" w:rsidTr="000D6E4A">
        <w:trPr>
          <w:trHeight w:val="830"/>
        </w:trPr>
        <w:tc>
          <w:tcPr>
            <w:tcW w:w="511" w:type="dxa"/>
          </w:tcPr>
          <w:p w14:paraId="0CE25781" w14:textId="77777777" w:rsidR="0001106B" w:rsidRPr="00962B86" w:rsidRDefault="0001106B" w:rsidP="000D6E4A">
            <w:pPr>
              <w:pStyle w:val="TableParagraph"/>
              <w:spacing w:before="1"/>
              <w:jc w:val="left"/>
              <w:rPr>
                <w:rFonts w:ascii="Times New Roman" w:hAnsi="Times New Roman" w:cs="Times New Roman"/>
                <w:b/>
                <w:sz w:val="24"/>
              </w:rPr>
            </w:pPr>
          </w:p>
          <w:p w14:paraId="6243B1F3" w14:textId="77777777" w:rsidR="0001106B" w:rsidRPr="00962B86" w:rsidRDefault="0001106B" w:rsidP="000D6E4A">
            <w:pPr>
              <w:pStyle w:val="TableParagraph"/>
              <w:ind w:left="107"/>
              <w:jc w:val="left"/>
              <w:rPr>
                <w:rFonts w:ascii="Times New Roman" w:hAnsi="Times New Roman" w:cs="Times New Roman"/>
                <w:sz w:val="24"/>
              </w:rPr>
            </w:pPr>
            <w:r w:rsidRPr="00962B86">
              <w:rPr>
                <w:rFonts w:ascii="Times New Roman" w:hAnsi="Times New Roman" w:cs="Times New Roman"/>
                <w:sz w:val="24"/>
              </w:rPr>
              <w:t>7</w:t>
            </w:r>
          </w:p>
        </w:tc>
        <w:tc>
          <w:tcPr>
            <w:tcW w:w="3629" w:type="dxa"/>
          </w:tcPr>
          <w:p w14:paraId="5A0E990F" w14:textId="77777777" w:rsidR="0001106B" w:rsidRDefault="0001106B" w:rsidP="000D6E4A">
            <w:pPr>
              <w:pStyle w:val="Default"/>
            </w:pPr>
            <w:r>
              <w:t xml:space="preserve">Saya </w:t>
            </w:r>
            <w:proofErr w:type="spellStart"/>
            <w:r>
              <w:t>senantiasa</w:t>
            </w:r>
            <w:proofErr w:type="spellEnd"/>
            <w:r>
              <w:t xml:space="preserve"> </w:t>
            </w:r>
            <w:proofErr w:type="spellStart"/>
            <w:r>
              <w:t>mengucapkan</w:t>
            </w:r>
            <w:proofErr w:type="spellEnd"/>
            <w:r>
              <w:t xml:space="preserve"> </w:t>
            </w:r>
            <w:proofErr w:type="spellStart"/>
            <w:r>
              <w:t>pujian</w:t>
            </w:r>
            <w:proofErr w:type="spellEnd"/>
            <w:r>
              <w:t xml:space="preserve"> </w:t>
            </w:r>
            <w:proofErr w:type="spellStart"/>
            <w:r>
              <w:t>kepada</w:t>
            </w:r>
            <w:proofErr w:type="spellEnd"/>
            <w:r>
              <w:t xml:space="preserve"> Allah/ </w:t>
            </w:r>
            <w:proofErr w:type="spellStart"/>
            <w:r>
              <w:t>Tuh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</w:t>
            </w:r>
            <w:proofErr w:type="spellStart"/>
            <w:r>
              <w:t>ibadah</w:t>
            </w:r>
            <w:proofErr w:type="spellEnd"/>
            <w:r>
              <w:t xml:space="preserve">. </w:t>
            </w:r>
          </w:p>
          <w:p w14:paraId="7D12AFDC" w14:textId="77777777" w:rsidR="0001106B" w:rsidRPr="00962B86" w:rsidRDefault="0001106B" w:rsidP="000D6E4A">
            <w:pPr>
              <w:pStyle w:val="TableParagraph"/>
              <w:ind w:left="107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30" w:type="dxa"/>
          </w:tcPr>
          <w:p w14:paraId="50F17BD7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5B28B6C1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14:paraId="43F7E72D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186C73C1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14:paraId="13A174C1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12" w:type="dxa"/>
          </w:tcPr>
          <w:p w14:paraId="3408C816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01106B" w:rsidRPr="00962B86" w14:paraId="0BF5EC37" w14:textId="77777777" w:rsidTr="000D6E4A">
        <w:trPr>
          <w:trHeight w:val="551"/>
        </w:trPr>
        <w:tc>
          <w:tcPr>
            <w:tcW w:w="511" w:type="dxa"/>
          </w:tcPr>
          <w:p w14:paraId="62466ADF" w14:textId="77777777" w:rsidR="0001106B" w:rsidRPr="00962B86" w:rsidRDefault="0001106B" w:rsidP="000D6E4A">
            <w:pPr>
              <w:pStyle w:val="TableParagraph"/>
              <w:spacing w:before="135"/>
              <w:ind w:left="107"/>
              <w:jc w:val="left"/>
              <w:rPr>
                <w:rFonts w:ascii="Times New Roman" w:hAnsi="Times New Roman" w:cs="Times New Roman"/>
                <w:sz w:val="24"/>
              </w:rPr>
            </w:pPr>
            <w:r w:rsidRPr="00962B86">
              <w:rPr>
                <w:rFonts w:ascii="Times New Roman" w:hAnsi="Times New Roman" w:cs="Times New Roman"/>
                <w:sz w:val="24"/>
              </w:rPr>
              <w:t>8</w:t>
            </w:r>
          </w:p>
        </w:tc>
        <w:tc>
          <w:tcPr>
            <w:tcW w:w="3629" w:type="dxa"/>
          </w:tcPr>
          <w:p w14:paraId="427ED1B7" w14:textId="77777777" w:rsidR="0001106B" w:rsidRDefault="0001106B" w:rsidP="000D6E4A">
            <w:pPr>
              <w:pStyle w:val="Default"/>
            </w:pPr>
            <w:r>
              <w:t xml:space="preserve">Ketika </w:t>
            </w:r>
            <w:proofErr w:type="spellStart"/>
            <w:r>
              <w:t>mendapat</w:t>
            </w:r>
            <w:proofErr w:type="spellEnd"/>
            <w:r>
              <w:t xml:space="preserve"> </w:t>
            </w:r>
            <w:proofErr w:type="spellStart"/>
            <w:r>
              <w:t>kesulitan</w:t>
            </w:r>
            <w:proofErr w:type="spellEnd"/>
            <w:r>
              <w:t xml:space="preserve">,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tetap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nikmati</w:t>
            </w:r>
            <w:proofErr w:type="spellEnd"/>
            <w:r>
              <w:t xml:space="preserve"> </w:t>
            </w:r>
            <w:proofErr w:type="spellStart"/>
            <w:r>
              <w:t>hidup</w:t>
            </w:r>
            <w:proofErr w:type="spellEnd"/>
            <w:r>
              <w:t xml:space="preserve">. </w:t>
            </w:r>
          </w:p>
          <w:p w14:paraId="1640381E" w14:textId="77777777" w:rsidR="0001106B" w:rsidRPr="00962B86" w:rsidRDefault="0001106B" w:rsidP="000D6E4A">
            <w:pPr>
              <w:pStyle w:val="TableParagraph"/>
              <w:spacing w:before="2" w:line="276" w:lineRule="exact"/>
              <w:ind w:left="107" w:right="574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30" w:type="dxa"/>
          </w:tcPr>
          <w:p w14:paraId="38B59A2F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29E8DB43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14:paraId="6530592D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0ADA0A43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14:paraId="69C869EE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12" w:type="dxa"/>
          </w:tcPr>
          <w:p w14:paraId="4894B523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01106B" w:rsidRPr="00962B86" w14:paraId="075C3C88" w14:textId="77777777" w:rsidTr="000D6E4A">
        <w:trPr>
          <w:trHeight w:val="549"/>
        </w:trPr>
        <w:tc>
          <w:tcPr>
            <w:tcW w:w="511" w:type="dxa"/>
          </w:tcPr>
          <w:p w14:paraId="7473AE0E" w14:textId="77777777" w:rsidR="0001106B" w:rsidRPr="00962B86" w:rsidRDefault="0001106B" w:rsidP="000D6E4A">
            <w:pPr>
              <w:pStyle w:val="TableParagraph"/>
              <w:spacing w:before="133"/>
              <w:ind w:left="107"/>
              <w:jc w:val="left"/>
              <w:rPr>
                <w:rFonts w:ascii="Times New Roman" w:hAnsi="Times New Roman" w:cs="Times New Roman"/>
                <w:sz w:val="24"/>
              </w:rPr>
            </w:pPr>
            <w:r w:rsidRPr="00962B86">
              <w:rPr>
                <w:rFonts w:ascii="Times New Roman" w:hAnsi="Times New Roman" w:cs="Times New Roman"/>
                <w:sz w:val="24"/>
              </w:rPr>
              <w:t>9</w:t>
            </w:r>
          </w:p>
        </w:tc>
        <w:tc>
          <w:tcPr>
            <w:tcW w:w="3629" w:type="dxa"/>
          </w:tcPr>
          <w:p w14:paraId="14E93225" w14:textId="77777777" w:rsidR="0001106B" w:rsidRDefault="0001106B" w:rsidP="000D6E4A">
            <w:pPr>
              <w:pStyle w:val="Default"/>
            </w:pPr>
            <w:r>
              <w:t xml:space="preserve">Saya </w:t>
            </w:r>
            <w:proofErr w:type="spellStart"/>
            <w:r>
              <w:t>merasa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nikmat</w:t>
            </w:r>
            <w:proofErr w:type="spellEnd"/>
            <w:r>
              <w:t xml:space="preserve">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peroleh</w:t>
            </w:r>
            <w:proofErr w:type="spellEnd"/>
            <w:r>
              <w:t xml:space="preserve"> </w:t>
            </w:r>
            <w:proofErr w:type="spellStart"/>
            <w:r>
              <w:t>begitu</w:t>
            </w:r>
            <w:proofErr w:type="spellEnd"/>
            <w:r>
              <w:t xml:space="preserve"> </w:t>
            </w:r>
            <w:proofErr w:type="spellStart"/>
            <w:r>
              <w:t>melimpah</w:t>
            </w:r>
            <w:proofErr w:type="spellEnd"/>
            <w:r>
              <w:t xml:space="preserve">. </w:t>
            </w:r>
          </w:p>
          <w:p w14:paraId="51356E03" w14:textId="77777777" w:rsidR="0001106B" w:rsidRPr="00962B86" w:rsidRDefault="0001106B" w:rsidP="000D6E4A">
            <w:pPr>
              <w:pStyle w:val="TableParagraph"/>
              <w:ind w:left="107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30" w:type="dxa"/>
          </w:tcPr>
          <w:p w14:paraId="09CA4841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30428CF4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14:paraId="04262DFB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47BEB8A5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14:paraId="7ABE7033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12" w:type="dxa"/>
          </w:tcPr>
          <w:p w14:paraId="76E341B2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01106B" w:rsidRPr="00962B86" w14:paraId="5CD1A53F" w14:textId="77777777" w:rsidTr="000D6E4A">
        <w:trPr>
          <w:trHeight w:val="1103"/>
        </w:trPr>
        <w:tc>
          <w:tcPr>
            <w:tcW w:w="511" w:type="dxa"/>
          </w:tcPr>
          <w:p w14:paraId="788AF269" w14:textId="77777777" w:rsidR="0001106B" w:rsidRPr="00962B86" w:rsidRDefault="0001106B" w:rsidP="000D6E4A">
            <w:pPr>
              <w:pStyle w:val="TableParagraph"/>
              <w:jc w:val="left"/>
              <w:rPr>
                <w:rFonts w:ascii="Times New Roman" w:hAnsi="Times New Roman" w:cs="Times New Roman"/>
                <w:b/>
                <w:sz w:val="36"/>
              </w:rPr>
            </w:pPr>
          </w:p>
          <w:p w14:paraId="0582B184" w14:textId="77777777" w:rsidR="0001106B" w:rsidRPr="00962B86" w:rsidRDefault="0001106B" w:rsidP="000D6E4A">
            <w:pPr>
              <w:pStyle w:val="TableParagraph"/>
              <w:ind w:left="107"/>
              <w:jc w:val="left"/>
              <w:rPr>
                <w:rFonts w:ascii="Times New Roman" w:hAnsi="Times New Roman" w:cs="Times New Roman"/>
                <w:sz w:val="24"/>
              </w:rPr>
            </w:pPr>
            <w:r w:rsidRPr="00962B86">
              <w:rPr>
                <w:rFonts w:ascii="Times New Roman" w:hAnsi="Times New Roman" w:cs="Times New Roman"/>
                <w:sz w:val="24"/>
              </w:rPr>
              <w:t>10</w:t>
            </w:r>
          </w:p>
        </w:tc>
        <w:tc>
          <w:tcPr>
            <w:tcW w:w="3629" w:type="dxa"/>
          </w:tcPr>
          <w:p w14:paraId="01E0C2BD" w14:textId="77777777" w:rsidR="0001106B" w:rsidRDefault="0001106B" w:rsidP="000D6E4A">
            <w:pPr>
              <w:pStyle w:val="Default"/>
            </w:pPr>
            <w:r>
              <w:t xml:space="preserve">Saya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rasa</w:t>
            </w:r>
            <w:proofErr w:type="spellEnd"/>
            <w:r>
              <w:t xml:space="preserve"> </w:t>
            </w:r>
            <w:proofErr w:type="spellStart"/>
            <w:r>
              <w:t>pua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ikmat</w:t>
            </w:r>
            <w:proofErr w:type="spellEnd"/>
            <w:r>
              <w:t xml:space="preserve"> yang </w:t>
            </w:r>
            <w:proofErr w:type="spellStart"/>
            <w:r>
              <w:t>sedikit</w:t>
            </w:r>
            <w:proofErr w:type="spellEnd"/>
            <w:r>
              <w:t xml:space="preserve">. </w:t>
            </w:r>
          </w:p>
          <w:p w14:paraId="269B7F77" w14:textId="77777777" w:rsidR="0001106B" w:rsidRPr="00962B86" w:rsidRDefault="0001106B" w:rsidP="000D6E4A">
            <w:pPr>
              <w:pStyle w:val="TableParagraph"/>
              <w:spacing w:before="2" w:line="276" w:lineRule="exact"/>
              <w:ind w:left="107" w:right="441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30" w:type="dxa"/>
          </w:tcPr>
          <w:p w14:paraId="3675B18E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5C295D57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14:paraId="39EEBAC2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167F6A63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14:paraId="31211D80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612" w:type="dxa"/>
          </w:tcPr>
          <w:p w14:paraId="5E75808E" w14:textId="77777777" w:rsidR="0001106B" w:rsidRPr="00962B86" w:rsidRDefault="0001106B" w:rsidP="000D6E4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</w:tbl>
    <w:p w14:paraId="76220C8D" w14:textId="7244A614" w:rsidR="0001106B" w:rsidRDefault="0001106B"/>
    <w:p w14:paraId="328AB6FD" w14:textId="77777777" w:rsidR="008D676C" w:rsidRDefault="008D676C" w:rsidP="007637D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70CD1D5" w14:textId="77777777" w:rsidR="008D676C" w:rsidRDefault="008D676C" w:rsidP="007637D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2C7E867" w14:textId="77777777" w:rsidR="008D676C" w:rsidRDefault="008D676C" w:rsidP="007637D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9052DF5" w14:textId="77777777" w:rsidR="008D676C" w:rsidRDefault="008D676C" w:rsidP="007637D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2D92272" w14:textId="7A2BAFD3" w:rsidR="007637DA" w:rsidRDefault="0001106B" w:rsidP="007637D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832E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kala </w:t>
      </w:r>
      <w:r w:rsidR="007637DA">
        <w:rPr>
          <w:rFonts w:ascii="Times New Roman" w:hAnsi="Times New Roman" w:cs="Times New Roman"/>
          <w:b/>
          <w:bCs/>
          <w:sz w:val="24"/>
          <w:szCs w:val="24"/>
        </w:rPr>
        <w:t>II</w:t>
      </w:r>
    </w:p>
    <w:p w14:paraId="3D9F9570" w14:textId="51B188C7" w:rsidR="0001106B" w:rsidRDefault="0001106B" w:rsidP="007637D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832EB">
        <w:rPr>
          <w:rFonts w:ascii="Times New Roman" w:hAnsi="Times New Roman" w:cs="Times New Roman"/>
          <w:b/>
          <w:bCs/>
          <w:sz w:val="24"/>
          <w:szCs w:val="24"/>
        </w:rPr>
        <w:t>Dukungan</w:t>
      </w:r>
      <w:proofErr w:type="spellEnd"/>
      <w:r w:rsidRPr="004832E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832EB">
        <w:rPr>
          <w:rFonts w:ascii="Times New Roman" w:hAnsi="Times New Roman" w:cs="Times New Roman"/>
          <w:b/>
          <w:bCs/>
          <w:sz w:val="24"/>
          <w:szCs w:val="24"/>
        </w:rPr>
        <w:t>Keluarga</w:t>
      </w:r>
      <w:proofErr w:type="spellEnd"/>
    </w:p>
    <w:p w14:paraId="5B3C525F" w14:textId="3EC8ED6F" w:rsidR="004832EB" w:rsidRPr="004832EB" w:rsidRDefault="004832EB" w:rsidP="004832EB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96A74">
        <w:rPr>
          <w:rFonts w:ascii="Times New Roman" w:hAnsi="Times New Roman" w:cs="Times New Roman"/>
          <w:b/>
          <w:bCs/>
          <w:sz w:val="24"/>
          <w:szCs w:val="24"/>
        </w:rPr>
        <w:t>PETUNJUK PENGISIA</w:t>
      </w:r>
      <w:r>
        <w:rPr>
          <w:rFonts w:ascii="Times New Roman" w:hAnsi="Times New Roman" w:cs="Times New Roman"/>
          <w:b/>
          <w:bCs/>
          <w:sz w:val="24"/>
          <w:szCs w:val="24"/>
        </w:rPr>
        <w:t>N</w:t>
      </w:r>
    </w:p>
    <w:p w14:paraId="256F41AE" w14:textId="77777777" w:rsidR="004832EB" w:rsidRPr="00A96A74" w:rsidRDefault="004832EB" w:rsidP="004832E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6A74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18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pernyata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menggambark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pendapat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anda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kehidup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anda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miliki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. Anda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diminta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membaca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pernyata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cermat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mengecek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seberapa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jauh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kesesuaian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setiap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pernyataan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dengan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kehidupan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anda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>.</w:t>
      </w:r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Kesesuai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dinyatak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enam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buah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pilih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jawab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>.</w:t>
      </w:r>
    </w:p>
    <w:p w14:paraId="383788A1" w14:textId="77777777" w:rsidR="004832EB" w:rsidRPr="004832EB" w:rsidRDefault="004832EB" w:rsidP="004832E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832EB">
        <w:rPr>
          <w:rFonts w:ascii="Times New Roman" w:hAnsi="Times New Roman" w:cs="Times New Roman"/>
          <w:b/>
          <w:bCs/>
          <w:sz w:val="24"/>
          <w:szCs w:val="24"/>
        </w:rPr>
        <w:t>STS</w:t>
      </w:r>
      <w:r w:rsidRPr="004832EB">
        <w:rPr>
          <w:rFonts w:ascii="Times New Roman" w:hAnsi="Times New Roman" w:cs="Times New Roman"/>
          <w:b/>
          <w:bCs/>
          <w:sz w:val="24"/>
          <w:szCs w:val="24"/>
        </w:rPr>
        <w:tab/>
        <w:t>: SANGAT TIDAK SESUAI</w:t>
      </w:r>
    </w:p>
    <w:p w14:paraId="458148DA" w14:textId="77777777" w:rsidR="004832EB" w:rsidRPr="004832EB" w:rsidRDefault="004832EB" w:rsidP="004832E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832EB">
        <w:rPr>
          <w:rFonts w:ascii="Times New Roman" w:hAnsi="Times New Roman" w:cs="Times New Roman"/>
          <w:b/>
          <w:bCs/>
          <w:sz w:val="24"/>
          <w:szCs w:val="24"/>
        </w:rPr>
        <w:t>TS</w:t>
      </w:r>
      <w:r w:rsidRPr="004832EB">
        <w:rPr>
          <w:rFonts w:ascii="Times New Roman" w:hAnsi="Times New Roman" w:cs="Times New Roman"/>
          <w:b/>
          <w:bCs/>
          <w:sz w:val="24"/>
          <w:szCs w:val="24"/>
        </w:rPr>
        <w:tab/>
        <w:t>: TIDAK SESUAI</w:t>
      </w:r>
    </w:p>
    <w:p w14:paraId="0BD4AE29" w14:textId="77777777" w:rsidR="004832EB" w:rsidRPr="004832EB" w:rsidRDefault="004832EB" w:rsidP="004832E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832EB">
        <w:rPr>
          <w:rFonts w:ascii="Times New Roman" w:hAnsi="Times New Roman" w:cs="Times New Roman"/>
          <w:b/>
          <w:bCs/>
          <w:sz w:val="24"/>
          <w:szCs w:val="24"/>
        </w:rPr>
        <w:t>ATS</w:t>
      </w:r>
      <w:r w:rsidRPr="004832EB">
        <w:rPr>
          <w:rFonts w:ascii="Times New Roman" w:hAnsi="Times New Roman" w:cs="Times New Roman"/>
          <w:b/>
          <w:bCs/>
          <w:sz w:val="24"/>
          <w:szCs w:val="24"/>
        </w:rPr>
        <w:tab/>
        <w:t>: AGAK TIDAK SESUAI</w:t>
      </w:r>
    </w:p>
    <w:p w14:paraId="792A2200" w14:textId="77777777" w:rsidR="004832EB" w:rsidRPr="004832EB" w:rsidRDefault="004832EB" w:rsidP="004832E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832EB">
        <w:rPr>
          <w:rFonts w:ascii="Times New Roman" w:hAnsi="Times New Roman" w:cs="Times New Roman"/>
          <w:b/>
          <w:bCs/>
          <w:sz w:val="24"/>
          <w:szCs w:val="24"/>
        </w:rPr>
        <w:t>AS</w:t>
      </w:r>
      <w:r w:rsidRPr="004832EB">
        <w:rPr>
          <w:rFonts w:ascii="Times New Roman" w:hAnsi="Times New Roman" w:cs="Times New Roman"/>
          <w:b/>
          <w:bCs/>
          <w:sz w:val="24"/>
          <w:szCs w:val="24"/>
        </w:rPr>
        <w:tab/>
        <w:t>: AGAK SESUAI</w:t>
      </w:r>
    </w:p>
    <w:p w14:paraId="6067424C" w14:textId="77777777" w:rsidR="004832EB" w:rsidRPr="004832EB" w:rsidRDefault="004832EB" w:rsidP="004832E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832EB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4832EB">
        <w:rPr>
          <w:rFonts w:ascii="Times New Roman" w:hAnsi="Times New Roman" w:cs="Times New Roman"/>
          <w:b/>
          <w:bCs/>
          <w:sz w:val="24"/>
          <w:szCs w:val="24"/>
        </w:rPr>
        <w:tab/>
        <w:t>: SESUAI</w:t>
      </w:r>
    </w:p>
    <w:p w14:paraId="3987AFC7" w14:textId="0AC98131" w:rsidR="004832EB" w:rsidRDefault="004832EB" w:rsidP="008D676C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832EB">
        <w:rPr>
          <w:rFonts w:ascii="Times New Roman" w:hAnsi="Times New Roman" w:cs="Times New Roman"/>
          <w:b/>
          <w:bCs/>
          <w:sz w:val="24"/>
          <w:szCs w:val="24"/>
        </w:rPr>
        <w:t>SS</w:t>
      </w:r>
      <w:r w:rsidRPr="004832EB">
        <w:rPr>
          <w:rFonts w:ascii="Times New Roman" w:hAnsi="Times New Roman" w:cs="Times New Roman"/>
          <w:b/>
          <w:bCs/>
          <w:sz w:val="24"/>
          <w:szCs w:val="24"/>
        </w:rPr>
        <w:tab/>
        <w:t>: SANGAT SESUAI</w:t>
      </w:r>
    </w:p>
    <w:p w14:paraId="6F6DE8E0" w14:textId="77777777" w:rsidR="008D676C" w:rsidRPr="008D676C" w:rsidRDefault="008D676C" w:rsidP="008D676C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0844C18" w14:textId="77777777" w:rsidR="008D676C" w:rsidRPr="00E72061" w:rsidRDefault="008D676C" w:rsidP="008D676C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Pilihlah</w:t>
      </w:r>
      <w:proofErr w:type="spellEnd"/>
      <w:r>
        <w:rPr>
          <w:rFonts w:ascii="Times New Roman" w:hAnsi="Times New Roman"/>
          <w:sz w:val="24"/>
          <w:szCs w:val="24"/>
        </w:rPr>
        <w:t xml:space="preserve"> salah </w:t>
      </w:r>
      <w:proofErr w:type="spellStart"/>
      <w:r>
        <w:rPr>
          <w:rFonts w:ascii="Times New Roman" w:hAnsi="Times New Roman"/>
          <w:sz w:val="24"/>
          <w:szCs w:val="24"/>
        </w:rPr>
        <w:t>sat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jawab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r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asing-masi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rnyata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Pr="00E72061">
        <w:rPr>
          <w:rFonts w:ascii="Times New Roman" w:hAnsi="Times New Roman"/>
          <w:sz w:val="24"/>
          <w:szCs w:val="24"/>
        </w:rPr>
        <w:t xml:space="preserve">yang </w:t>
      </w:r>
      <w:proofErr w:type="spellStart"/>
      <w:r w:rsidRPr="00E72061">
        <w:rPr>
          <w:rFonts w:ascii="Times New Roman" w:hAnsi="Times New Roman"/>
          <w:sz w:val="24"/>
          <w:szCs w:val="24"/>
        </w:rPr>
        <w:t>tersedia</w:t>
      </w:r>
      <w:proofErr w:type="spellEnd"/>
      <w:r>
        <w:rPr>
          <w:rFonts w:ascii="Times New Roman" w:hAnsi="Times New Roman"/>
          <w:sz w:val="24"/>
          <w:szCs w:val="24"/>
        </w:rPr>
        <w:t>,</w:t>
      </w:r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sesuai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dengan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apa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E72061">
        <w:rPr>
          <w:rFonts w:ascii="Times New Roman" w:hAnsi="Times New Roman"/>
          <w:sz w:val="24"/>
          <w:szCs w:val="24"/>
        </w:rPr>
        <w:t>anda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rasakan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atau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E72061">
        <w:rPr>
          <w:rFonts w:ascii="Times New Roman" w:hAnsi="Times New Roman"/>
          <w:sz w:val="24"/>
          <w:szCs w:val="24"/>
        </w:rPr>
        <w:t>sedang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anda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alami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E72061">
        <w:rPr>
          <w:rFonts w:ascii="Times New Roman" w:hAnsi="Times New Roman"/>
          <w:sz w:val="24"/>
          <w:szCs w:val="24"/>
        </w:rPr>
        <w:t>pernyataan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dibawah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ini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E72061">
        <w:rPr>
          <w:rFonts w:ascii="Times New Roman" w:hAnsi="Times New Roman"/>
          <w:sz w:val="24"/>
          <w:szCs w:val="24"/>
        </w:rPr>
        <w:t>Jawablah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secara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terbuka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E72061">
        <w:rPr>
          <w:rFonts w:ascii="Times New Roman" w:hAnsi="Times New Roman"/>
          <w:sz w:val="24"/>
          <w:szCs w:val="24"/>
        </w:rPr>
        <w:t>jujur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sesuai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dengan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kondisi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kehidupan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anda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saat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ini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Tidak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ada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jawaban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yang salah,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semua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jawaban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adalah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benar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selama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anda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mengisinya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dengan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apa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adanya</w:t>
      </w:r>
      <w:proofErr w:type="spellEnd"/>
    </w:p>
    <w:p w14:paraId="43D1BE74" w14:textId="77777777" w:rsidR="008D676C" w:rsidRDefault="008D676C">
      <w:pPr>
        <w:rPr>
          <w:b/>
          <w:bCs/>
          <w:sz w:val="24"/>
          <w:szCs w:val="24"/>
        </w:rPr>
      </w:pPr>
    </w:p>
    <w:tbl>
      <w:tblPr>
        <w:tblStyle w:val="TableGrid"/>
        <w:tblW w:w="8832" w:type="dxa"/>
        <w:tblLook w:val="04A0" w:firstRow="1" w:lastRow="0" w:firstColumn="1" w:lastColumn="0" w:noHBand="0" w:noVBand="1"/>
      </w:tblPr>
      <w:tblGrid>
        <w:gridCol w:w="577"/>
        <w:gridCol w:w="4482"/>
        <w:gridCol w:w="644"/>
        <w:gridCol w:w="614"/>
        <w:gridCol w:w="683"/>
        <w:gridCol w:w="614"/>
        <w:gridCol w:w="609"/>
        <w:gridCol w:w="609"/>
      </w:tblGrid>
      <w:tr w:rsidR="0001106B" w14:paraId="0D45D6C4" w14:textId="611B0C02" w:rsidTr="0001106B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49C41" w14:textId="77777777" w:rsidR="0001106B" w:rsidRDefault="0001106B" w:rsidP="000D6E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B240E" w14:textId="77777777" w:rsidR="0001106B" w:rsidRDefault="0001106B" w:rsidP="000D6E4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NYATAAN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4131E" w14:textId="37DC0EB7" w:rsidR="0001106B" w:rsidRPr="0001106B" w:rsidRDefault="0001106B" w:rsidP="000D6E4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TS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51232" w14:textId="3416ABAC" w:rsidR="0001106B" w:rsidRPr="0001106B" w:rsidRDefault="0001106B" w:rsidP="000D6E4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S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481FA" w14:textId="38D61C53" w:rsidR="0001106B" w:rsidRPr="0001106B" w:rsidRDefault="0001106B" w:rsidP="000D6E4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TS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5C2E4" w14:textId="4B2E60E0" w:rsidR="0001106B" w:rsidRPr="0001106B" w:rsidRDefault="0001106B" w:rsidP="000D6E4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S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CB261" w14:textId="4D47558E" w:rsidR="0001106B" w:rsidRPr="0001106B" w:rsidRDefault="0001106B" w:rsidP="000D6E4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8A5EE" w14:textId="2087E3E1" w:rsidR="0001106B" w:rsidRPr="0001106B" w:rsidRDefault="0001106B" w:rsidP="000D6E4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S</w:t>
            </w:r>
          </w:p>
        </w:tc>
      </w:tr>
      <w:tr w:rsidR="0001106B" w14:paraId="77885DDA" w14:textId="11F2894F" w:rsidTr="0001106B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CE7E8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98CCA" w14:textId="4478C861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luar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lalu ada saat saya membutuhkan sesuatu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ECE42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0D913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DD948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837D9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5912E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A5A1E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106B" w14:paraId="43E4CDBB" w14:textId="76AFF023" w:rsidTr="0001106B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857B24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1F32A" w14:textId="11B61F46" w:rsidR="0001106B" w:rsidRDefault="0001106B" w:rsidP="000D6E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ya dapat berbagi kebahagiaan dan kesedihan de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luar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ya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CD542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0E4C2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3BF67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1AF06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95161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C543E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106B" w14:paraId="2465BF02" w14:textId="4658AD28" w:rsidTr="0001106B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56762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BFC62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ua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ya benar-benar berusaha menolong saya ketika saya ada masalah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5184A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A3CBE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30201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55B35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E7DE7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7C12E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106B" w14:paraId="7C292785" w14:textId="05BADFE6" w:rsidTr="0001106B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D7F4C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98311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ya mendapatkan perhatian dan dorongan yang say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utuh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ri keluarga saya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53CD6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1B4DA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8F14C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B2E71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5BEA5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C3A64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106B" w14:paraId="06A8C2A5" w14:textId="54C9053D" w:rsidTr="0001106B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E1D6A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1B5CB9" w14:textId="13E0BFFA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ya merasa nyaman ketika berada di dek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luar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CEF9B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EB1D2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3D5FE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6FF9A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6265E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AD931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106B" w14:paraId="345C4E21" w14:textId="6CCAF315" w:rsidTr="0001106B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FDD9B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5367D" w14:textId="2E3A9A2A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luar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ya benar-benar berusaha membantu saya ketika saya ada masalah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BC459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0BBBB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FAB6D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0586E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FF3A3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C5501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106B" w14:paraId="195F0176" w14:textId="5FB5E240" w:rsidTr="0001106B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E14CA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06A32" w14:textId="32B0D04C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ya dapat mengandalk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luar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ya ketika terjadi sesuatu yang salah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13511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C1E9C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CF35A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51022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4A41B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597C0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106B" w14:paraId="5781D72D" w14:textId="548B8D2C" w:rsidTr="0001106B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7D691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F7C8D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ya mendapat nasihat yang bagus dan mudah diterapkan saat saya mendiskusikan masalah saya dengan keluarga saya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1141D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E3FDE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BFAC2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0F669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0C0D7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3A475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106B" w14:paraId="135A6DCA" w14:textId="6EB8DD50" w:rsidTr="0001106B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8B9EF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9.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1BE78" w14:textId="2ABD75DC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ya mempunya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luar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ntuk berbagi kesenangan dan kesedihan saya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F0402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F4B94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37129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0D2E9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A6308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F4AD6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106B" w14:paraId="1F157B6D" w14:textId="76B6C87C" w:rsidTr="0001106B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2A019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49E06" w14:textId="643C8F14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luar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ya peduli terhadap perasaan saya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D401A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372AF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3466D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66E1F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8968B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62798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106B" w14:paraId="13BB5FD8" w14:textId="0199D773" w:rsidTr="0001106B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CBF6B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835E6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luarga saya ikut memberikan pendapat ketika saya akan membuat keputusan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3C383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7DDE6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D22D7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AB691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26FA0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B1978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106B" w14:paraId="48E9566E" w14:textId="273CB709" w:rsidTr="0001106B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8AD60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FEF6D" w14:textId="1B14130C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ya mendapatkan saran yang bagus dan berguna ketika membicarakan berbagai masalah saya de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luar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ya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E52AA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C3B5F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60F99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4978A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26B4F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69A35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106B" w14:paraId="56214843" w14:textId="3296DE2D" w:rsidTr="0001106B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58890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4C48A" w14:textId="6229438F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luar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ya peka terhadap kebutuhan saya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14D5E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CC8CF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20152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D98F3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AC5B0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62A54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106B" w14:paraId="09131521" w14:textId="1322CB62" w:rsidTr="0001106B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E2295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18BB7" w14:textId="0C96EBEE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luar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ya menghargai pendapat saya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86D8B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F478F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65B49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0009F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31BB2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13389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106B" w14:paraId="0E84A778" w14:textId="3282ECCE" w:rsidTr="0001106B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E4DA8" w14:textId="77777777" w:rsidR="0001106B" w:rsidRPr="00E12F34" w:rsidRDefault="0001106B" w:rsidP="000D6E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5. 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6087C" w14:textId="6B036C93" w:rsidR="0001106B" w:rsidRPr="00E12F34" w:rsidRDefault="0001106B" w:rsidP="000D6E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luar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mberi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aran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kai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96A7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gasuh</w:t>
            </w:r>
            <w:proofErr w:type="spellEnd"/>
            <w:r w:rsidR="00A96A7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96A7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ak</w:t>
            </w:r>
            <w:proofErr w:type="spellEnd"/>
            <w:r w:rsidR="00A96A7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96A7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ya</w:t>
            </w:r>
            <w:proofErr w:type="spellEnd"/>
            <w:r w:rsidR="00A96A7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="00A96A7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ut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78948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14D06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1E643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A8483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3076C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37319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106B" w14:paraId="172C5E4F" w14:textId="5C23853C" w:rsidTr="0001106B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95A26" w14:textId="77777777" w:rsidR="0001106B" w:rsidRPr="00E12F34" w:rsidRDefault="0001106B" w:rsidP="000D6E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.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41614" w14:textId="7E9C1A04" w:rsidR="0001106B" w:rsidRPr="00E12F34" w:rsidRDefault="0001106B" w:rsidP="000D6E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luar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gharg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putus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gasuh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ak</w:t>
            </w:r>
            <w:proofErr w:type="spellEnd"/>
            <w:r w:rsidR="00A96A7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96A7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ut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1A3C5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BE49A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529E3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E0411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DEAF4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B3200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106B" w14:paraId="6C217A8B" w14:textId="7D7A16B8" w:rsidTr="0001106B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AAC82" w14:textId="77777777" w:rsidR="0001106B" w:rsidRPr="001043D6" w:rsidRDefault="0001106B" w:rsidP="000D6E4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1043D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17.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8A65C" w14:textId="39A8A5EA" w:rsidR="0001106B" w:rsidRPr="001043D6" w:rsidRDefault="0001106B" w:rsidP="000D6E4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Keluarga</w:t>
            </w:r>
            <w:proofErr w:type="spellEnd"/>
            <w:r w:rsidRPr="001043D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043D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saya</w:t>
            </w:r>
            <w:proofErr w:type="spellEnd"/>
            <w:r w:rsidRPr="001043D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043D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menganggap</w:t>
            </w:r>
            <w:proofErr w:type="spellEnd"/>
            <w:r w:rsidRPr="001043D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043D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saya</w:t>
            </w:r>
            <w:proofErr w:type="spellEnd"/>
            <w:r w:rsidRPr="001043D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043D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belum</w:t>
            </w:r>
            <w:proofErr w:type="spellEnd"/>
            <w:r w:rsidRPr="001043D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043D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menjadi</w:t>
            </w:r>
            <w:proofErr w:type="spellEnd"/>
            <w:r w:rsidRPr="001043D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bu</w:t>
            </w:r>
            <w:proofErr w:type="spellEnd"/>
            <w:r w:rsidRPr="001043D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1043D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baik</w:t>
            </w:r>
            <w:proofErr w:type="spellEnd"/>
            <w:r w:rsidR="00A96A7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96A7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untuk</w:t>
            </w:r>
            <w:proofErr w:type="spellEnd"/>
            <w:r w:rsidR="00A96A7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96A7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anak</w:t>
            </w:r>
            <w:proofErr w:type="spellEnd"/>
            <w:r w:rsidR="00A96A7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96A7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autis</w:t>
            </w:r>
            <w:proofErr w:type="spellEnd"/>
            <w:r w:rsidRPr="001043D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FE441" w14:textId="77777777" w:rsidR="0001106B" w:rsidRPr="001043D6" w:rsidRDefault="0001106B" w:rsidP="000D6E4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9D5E6" w14:textId="77777777" w:rsidR="0001106B" w:rsidRPr="001043D6" w:rsidRDefault="0001106B" w:rsidP="000D6E4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705F5" w14:textId="77777777" w:rsidR="0001106B" w:rsidRPr="001043D6" w:rsidRDefault="0001106B" w:rsidP="000D6E4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B8130" w14:textId="77777777" w:rsidR="0001106B" w:rsidRPr="001043D6" w:rsidRDefault="0001106B" w:rsidP="000D6E4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0BDA6" w14:textId="77777777" w:rsidR="0001106B" w:rsidRPr="001043D6" w:rsidRDefault="0001106B" w:rsidP="000D6E4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68030" w14:textId="77777777" w:rsidR="0001106B" w:rsidRPr="001043D6" w:rsidRDefault="0001106B" w:rsidP="000D6E4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1106B" w14:paraId="1FDB3EA6" w14:textId="0D308848" w:rsidTr="0001106B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7055B" w14:textId="77777777" w:rsidR="0001106B" w:rsidRPr="00E12F34" w:rsidRDefault="0001106B" w:rsidP="000D6E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.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54C67" w14:textId="7C1558EA" w:rsidR="0001106B" w:rsidRPr="00E12F34" w:rsidRDefault="0001106B" w:rsidP="000D6E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luar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mberi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aran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p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terap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kai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gasuh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ak</w:t>
            </w:r>
            <w:proofErr w:type="spellEnd"/>
            <w:r w:rsidR="00A96A7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96A7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ut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EC26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FCE03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59379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A498E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C4FF9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8F9A4" w14:textId="77777777" w:rsidR="0001106B" w:rsidRDefault="0001106B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57A8666" w14:textId="7882E199" w:rsidR="00A96A74" w:rsidRDefault="00A96A74">
      <w:pPr>
        <w:rPr>
          <w:b/>
          <w:bCs/>
          <w:sz w:val="24"/>
          <w:szCs w:val="24"/>
        </w:rPr>
      </w:pPr>
    </w:p>
    <w:p w14:paraId="2A305B4D" w14:textId="77777777" w:rsidR="007637DA" w:rsidRPr="007637DA" w:rsidRDefault="007637DA" w:rsidP="007637D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637DA">
        <w:rPr>
          <w:rFonts w:ascii="Times New Roman" w:hAnsi="Times New Roman" w:cs="Times New Roman"/>
          <w:b/>
          <w:bCs/>
          <w:sz w:val="24"/>
          <w:szCs w:val="24"/>
        </w:rPr>
        <w:t>Skala III</w:t>
      </w:r>
    </w:p>
    <w:p w14:paraId="5015B62C" w14:textId="70B6A6F8" w:rsidR="00A96A74" w:rsidRPr="007637DA" w:rsidRDefault="00A96A74" w:rsidP="007637D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7637DA">
        <w:rPr>
          <w:rFonts w:ascii="Times New Roman" w:hAnsi="Times New Roman" w:cs="Times New Roman"/>
          <w:b/>
          <w:bCs/>
          <w:sz w:val="24"/>
          <w:szCs w:val="24"/>
        </w:rPr>
        <w:t>Kesejahteraan</w:t>
      </w:r>
      <w:proofErr w:type="spellEnd"/>
      <w:r w:rsidRPr="007637D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7637DA">
        <w:rPr>
          <w:rFonts w:ascii="Times New Roman" w:hAnsi="Times New Roman" w:cs="Times New Roman"/>
          <w:b/>
          <w:bCs/>
          <w:sz w:val="24"/>
          <w:szCs w:val="24"/>
        </w:rPr>
        <w:t>Psikologis</w:t>
      </w:r>
      <w:proofErr w:type="spellEnd"/>
    </w:p>
    <w:p w14:paraId="56556EFB" w14:textId="77777777" w:rsidR="00A96A74" w:rsidRPr="00A96A74" w:rsidRDefault="00A96A74" w:rsidP="004832E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A96A74">
        <w:rPr>
          <w:rFonts w:ascii="Times New Roman" w:hAnsi="Times New Roman" w:cs="Times New Roman"/>
          <w:b/>
          <w:bCs/>
          <w:sz w:val="24"/>
          <w:szCs w:val="24"/>
        </w:rPr>
        <w:t>PETUNJUK PENGISIAN</w:t>
      </w:r>
    </w:p>
    <w:p w14:paraId="1AF4F596" w14:textId="6678FACF" w:rsidR="00A96A74" w:rsidRPr="00A96A74" w:rsidRDefault="00A96A74" w:rsidP="004832E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6A74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18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pernyata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menggambark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pendapat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anda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kehidup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anda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miliki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. Anda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diminta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membaca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pernyata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cermat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mengecek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seberapa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jauh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kesesuaian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setiap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pernyataan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dengan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kehidupan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b/>
          <w:sz w:val="24"/>
          <w:szCs w:val="24"/>
        </w:rPr>
        <w:t>anda</w:t>
      </w:r>
      <w:proofErr w:type="spellEnd"/>
      <w:r w:rsidRPr="00A96A74">
        <w:rPr>
          <w:rFonts w:ascii="Times New Roman" w:hAnsi="Times New Roman" w:cs="Times New Roman"/>
          <w:b/>
          <w:sz w:val="24"/>
          <w:szCs w:val="24"/>
        </w:rPr>
        <w:t>.</w:t>
      </w:r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Kesesuai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dinyatak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enam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buah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pilih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A74">
        <w:rPr>
          <w:rFonts w:ascii="Times New Roman" w:hAnsi="Times New Roman" w:cs="Times New Roman"/>
          <w:sz w:val="24"/>
          <w:szCs w:val="24"/>
        </w:rPr>
        <w:t>jawaban</w:t>
      </w:r>
      <w:proofErr w:type="spellEnd"/>
      <w:r w:rsidRPr="00A96A74">
        <w:rPr>
          <w:rFonts w:ascii="Times New Roman" w:hAnsi="Times New Roman" w:cs="Times New Roman"/>
          <w:sz w:val="24"/>
          <w:szCs w:val="24"/>
        </w:rPr>
        <w:t>.</w:t>
      </w:r>
    </w:p>
    <w:p w14:paraId="4A3ABB01" w14:textId="6B90C21B" w:rsidR="00A96A74" w:rsidRPr="004832EB" w:rsidRDefault="00A96A74" w:rsidP="00A96A7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832EB">
        <w:rPr>
          <w:rFonts w:ascii="Times New Roman" w:hAnsi="Times New Roman" w:cs="Times New Roman"/>
          <w:b/>
          <w:bCs/>
          <w:sz w:val="24"/>
          <w:szCs w:val="24"/>
        </w:rPr>
        <w:t>STS</w:t>
      </w:r>
      <w:r w:rsidRPr="004832EB">
        <w:rPr>
          <w:rFonts w:ascii="Times New Roman" w:hAnsi="Times New Roman" w:cs="Times New Roman"/>
          <w:b/>
          <w:bCs/>
          <w:sz w:val="24"/>
          <w:szCs w:val="24"/>
        </w:rPr>
        <w:tab/>
        <w:t>: SANGAT TIDAK SESUAI</w:t>
      </w:r>
    </w:p>
    <w:p w14:paraId="2B73735B" w14:textId="1E388459" w:rsidR="00A96A74" w:rsidRPr="004832EB" w:rsidRDefault="00A96A74" w:rsidP="00A96A7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832EB">
        <w:rPr>
          <w:rFonts w:ascii="Times New Roman" w:hAnsi="Times New Roman" w:cs="Times New Roman"/>
          <w:b/>
          <w:bCs/>
          <w:sz w:val="24"/>
          <w:szCs w:val="24"/>
        </w:rPr>
        <w:t>TS</w:t>
      </w:r>
      <w:r w:rsidRPr="004832EB">
        <w:rPr>
          <w:rFonts w:ascii="Times New Roman" w:hAnsi="Times New Roman" w:cs="Times New Roman"/>
          <w:b/>
          <w:bCs/>
          <w:sz w:val="24"/>
          <w:szCs w:val="24"/>
        </w:rPr>
        <w:tab/>
        <w:t>: TIDAK SESUAI</w:t>
      </w:r>
    </w:p>
    <w:p w14:paraId="7939FC4E" w14:textId="771DD8DA" w:rsidR="00A96A74" w:rsidRPr="004832EB" w:rsidRDefault="00A96A74" w:rsidP="00A96A7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832EB">
        <w:rPr>
          <w:rFonts w:ascii="Times New Roman" w:hAnsi="Times New Roman" w:cs="Times New Roman"/>
          <w:b/>
          <w:bCs/>
          <w:sz w:val="24"/>
          <w:szCs w:val="24"/>
        </w:rPr>
        <w:t>ATS</w:t>
      </w:r>
      <w:r w:rsidRPr="004832EB">
        <w:rPr>
          <w:rFonts w:ascii="Times New Roman" w:hAnsi="Times New Roman" w:cs="Times New Roman"/>
          <w:b/>
          <w:bCs/>
          <w:sz w:val="24"/>
          <w:szCs w:val="24"/>
        </w:rPr>
        <w:tab/>
        <w:t>: AGAK TIDAK SESUAI</w:t>
      </w:r>
    </w:p>
    <w:p w14:paraId="4F1517DC" w14:textId="33EECE40" w:rsidR="00A96A74" w:rsidRPr="004832EB" w:rsidRDefault="00A96A74" w:rsidP="00A96A7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832EB">
        <w:rPr>
          <w:rFonts w:ascii="Times New Roman" w:hAnsi="Times New Roman" w:cs="Times New Roman"/>
          <w:b/>
          <w:bCs/>
          <w:sz w:val="24"/>
          <w:szCs w:val="24"/>
        </w:rPr>
        <w:t>AS</w:t>
      </w:r>
      <w:r w:rsidRPr="004832EB">
        <w:rPr>
          <w:rFonts w:ascii="Times New Roman" w:hAnsi="Times New Roman" w:cs="Times New Roman"/>
          <w:b/>
          <w:bCs/>
          <w:sz w:val="24"/>
          <w:szCs w:val="24"/>
        </w:rPr>
        <w:tab/>
        <w:t>: AGAK SESUAI</w:t>
      </w:r>
    </w:p>
    <w:p w14:paraId="6B6B40B8" w14:textId="2E19EB2F" w:rsidR="00A96A74" w:rsidRPr="004832EB" w:rsidRDefault="00A96A74" w:rsidP="00A96A7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832EB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4832EB">
        <w:rPr>
          <w:rFonts w:ascii="Times New Roman" w:hAnsi="Times New Roman" w:cs="Times New Roman"/>
          <w:b/>
          <w:bCs/>
          <w:sz w:val="24"/>
          <w:szCs w:val="24"/>
        </w:rPr>
        <w:tab/>
        <w:t>: SESUAI</w:t>
      </w:r>
    </w:p>
    <w:p w14:paraId="33603920" w14:textId="5B4CC1F1" w:rsidR="00A96A74" w:rsidRDefault="00A96A74" w:rsidP="00A96A7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832EB">
        <w:rPr>
          <w:rFonts w:ascii="Times New Roman" w:hAnsi="Times New Roman" w:cs="Times New Roman"/>
          <w:b/>
          <w:bCs/>
          <w:sz w:val="24"/>
          <w:szCs w:val="24"/>
        </w:rPr>
        <w:t>SS</w:t>
      </w:r>
      <w:r w:rsidR="004832EB" w:rsidRPr="004832E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: </w:t>
      </w:r>
      <w:r w:rsidRPr="004832EB">
        <w:rPr>
          <w:rFonts w:ascii="Times New Roman" w:hAnsi="Times New Roman" w:cs="Times New Roman"/>
          <w:b/>
          <w:bCs/>
          <w:sz w:val="24"/>
          <w:szCs w:val="24"/>
        </w:rPr>
        <w:t>SANGAT SESUAI</w:t>
      </w:r>
    </w:p>
    <w:p w14:paraId="2AB9100C" w14:textId="668BBC6E" w:rsidR="004832EB" w:rsidRDefault="004832EB" w:rsidP="00A96A7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1B77E5A" w14:textId="77777777" w:rsidR="008D676C" w:rsidRPr="00E72061" w:rsidRDefault="008D676C" w:rsidP="008D676C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lastRenderedPageBreak/>
        <w:t>Pilihlah</w:t>
      </w:r>
      <w:proofErr w:type="spellEnd"/>
      <w:r>
        <w:rPr>
          <w:rFonts w:ascii="Times New Roman" w:hAnsi="Times New Roman"/>
          <w:sz w:val="24"/>
          <w:szCs w:val="24"/>
        </w:rPr>
        <w:t xml:space="preserve"> salah </w:t>
      </w:r>
      <w:proofErr w:type="spellStart"/>
      <w:r>
        <w:rPr>
          <w:rFonts w:ascii="Times New Roman" w:hAnsi="Times New Roman"/>
          <w:sz w:val="24"/>
          <w:szCs w:val="24"/>
        </w:rPr>
        <w:t>sat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jawab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r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asing-masi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rnyata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Pr="00E72061">
        <w:rPr>
          <w:rFonts w:ascii="Times New Roman" w:hAnsi="Times New Roman"/>
          <w:sz w:val="24"/>
          <w:szCs w:val="24"/>
        </w:rPr>
        <w:t xml:space="preserve">yang </w:t>
      </w:r>
      <w:proofErr w:type="spellStart"/>
      <w:r w:rsidRPr="00E72061">
        <w:rPr>
          <w:rFonts w:ascii="Times New Roman" w:hAnsi="Times New Roman"/>
          <w:sz w:val="24"/>
          <w:szCs w:val="24"/>
        </w:rPr>
        <w:t>tersedia</w:t>
      </w:r>
      <w:proofErr w:type="spellEnd"/>
      <w:r>
        <w:rPr>
          <w:rFonts w:ascii="Times New Roman" w:hAnsi="Times New Roman"/>
          <w:sz w:val="24"/>
          <w:szCs w:val="24"/>
        </w:rPr>
        <w:t>,</w:t>
      </w:r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sesuai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dengan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apa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E72061">
        <w:rPr>
          <w:rFonts w:ascii="Times New Roman" w:hAnsi="Times New Roman"/>
          <w:sz w:val="24"/>
          <w:szCs w:val="24"/>
        </w:rPr>
        <w:t>anda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rasakan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atau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E72061">
        <w:rPr>
          <w:rFonts w:ascii="Times New Roman" w:hAnsi="Times New Roman"/>
          <w:sz w:val="24"/>
          <w:szCs w:val="24"/>
        </w:rPr>
        <w:t>sedang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anda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alami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E72061">
        <w:rPr>
          <w:rFonts w:ascii="Times New Roman" w:hAnsi="Times New Roman"/>
          <w:sz w:val="24"/>
          <w:szCs w:val="24"/>
        </w:rPr>
        <w:t>pernyataan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dibawah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ini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E72061">
        <w:rPr>
          <w:rFonts w:ascii="Times New Roman" w:hAnsi="Times New Roman"/>
          <w:sz w:val="24"/>
          <w:szCs w:val="24"/>
        </w:rPr>
        <w:t>Jawablah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secara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terbuka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E72061">
        <w:rPr>
          <w:rFonts w:ascii="Times New Roman" w:hAnsi="Times New Roman"/>
          <w:sz w:val="24"/>
          <w:szCs w:val="24"/>
        </w:rPr>
        <w:t>jujur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sesuai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dengan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kondisi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kehidupan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anda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saat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sz w:val="24"/>
          <w:szCs w:val="24"/>
        </w:rPr>
        <w:t>ini</w:t>
      </w:r>
      <w:proofErr w:type="spellEnd"/>
      <w:r w:rsidRPr="00E72061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Tidak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ada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jawaban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yang salah,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semua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jawaban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adalah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benar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selama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anda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mengisinya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dengan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apa</w:t>
      </w:r>
      <w:proofErr w:type="spellEnd"/>
      <w:r w:rsidRPr="00E720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72061">
        <w:rPr>
          <w:rFonts w:ascii="Times New Roman" w:hAnsi="Times New Roman"/>
          <w:b/>
          <w:sz w:val="24"/>
          <w:szCs w:val="24"/>
        </w:rPr>
        <w:t>adanya</w:t>
      </w:r>
      <w:proofErr w:type="spellEnd"/>
    </w:p>
    <w:p w14:paraId="19C8A6E6" w14:textId="77777777" w:rsidR="008D676C" w:rsidRPr="004832EB" w:rsidRDefault="008D676C" w:rsidP="00A96A7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8832" w:type="dxa"/>
        <w:tblLook w:val="04A0" w:firstRow="1" w:lastRow="0" w:firstColumn="1" w:lastColumn="0" w:noHBand="0" w:noVBand="1"/>
      </w:tblPr>
      <w:tblGrid>
        <w:gridCol w:w="577"/>
        <w:gridCol w:w="4482"/>
        <w:gridCol w:w="644"/>
        <w:gridCol w:w="614"/>
        <w:gridCol w:w="683"/>
        <w:gridCol w:w="614"/>
        <w:gridCol w:w="609"/>
        <w:gridCol w:w="609"/>
      </w:tblGrid>
      <w:tr w:rsidR="00A96A74" w14:paraId="54DC89CB" w14:textId="77777777" w:rsidTr="000D6E4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5AAF9" w14:textId="77777777" w:rsidR="00A96A74" w:rsidRDefault="00A96A74" w:rsidP="000D6E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CE841" w14:textId="77777777" w:rsidR="00A96A74" w:rsidRDefault="00A96A74" w:rsidP="000D6E4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NYATAAN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6B845" w14:textId="77777777" w:rsidR="00A96A74" w:rsidRPr="0001106B" w:rsidRDefault="00A96A74" w:rsidP="000D6E4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TS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7DA74" w14:textId="77777777" w:rsidR="00A96A74" w:rsidRPr="0001106B" w:rsidRDefault="00A96A74" w:rsidP="000D6E4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S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44E22" w14:textId="77777777" w:rsidR="00A96A74" w:rsidRPr="0001106B" w:rsidRDefault="00A96A74" w:rsidP="000D6E4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TS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65ED1" w14:textId="77777777" w:rsidR="00A96A74" w:rsidRPr="0001106B" w:rsidRDefault="00A96A74" w:rsidP="000D6E4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S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06A6B" w14:textId="77777777" w:rsidR="00A96A74" w:rsidRPr="0001106B" w:rsidRDefault="00A96A74" w:rsidP="000D6E4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F5355" w14:textId="77777777" w:rsidR="00A96A74" w:rsidRPr="0001106B" w:rsidRDefault="00A96A74" w:rsidP="000D6E4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S</w:t>
            </w:r>
          </w:p>
        </w:tc>
      </w:tr>
      <w:tr w:rsidR="00A96A74" w14:paraId="0573B210" w14:textId="77777777" w:rsidTr="000D6E4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9F0724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1B41E" w14:textId="2A395F1A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01AB">
              <w:rPr>
                <w:rFonts w:ascii="Times New Roman" w:hAnsi="Times New Roman"/>
              </w:rPr>
              <w:t xml:space="preserve">Saya cenderung dipengaruhi oleh orang-orang </w:t>
            </w:r>
            <w:r w:rsidRPr="005901AB">
              <w:rPr>
                <w:rFonts w:ascii="Times New Roman" w:hAnsi="Times New Roman"/>
                <w:lang w:val="en-US"/>
              </w:rPr>
              <w:t xml:space="preserve">yang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memiliki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r w:rsidRPr="005901AB">
              <w:rPr>
                <w:rFonts w:ascii="Times New Roman" w:hAnsi="Times New Roman"/>
              </w:rPr>
              <w:t>pendapat yang kuat</w:t>
            </w:r>
            <w:r w:rsidRPr="005901AB">
              <w:rPr>
                <w:rFonts w:ascii="Times New Roman" w:hAnsi="Times New Roman"/>
                <w:lang w:val="en-ID"/>
              </w:rPr>
              <w:t>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793AE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93735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79A30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2E42D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869CB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F433F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6A74" w14:paraId="1BFE92FA" w14:textId="77777777" w:rsidTr="000D6E4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3C5D1" w14:textId="105935B9" w:rsidR="00A96A74" w:rsidRP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8D7F7" w14:textId="39F607D4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01AB">
              <w:rPr>
                <w:rFonts w:ascii="Times New Roman" w:hAnsi="Times New Roman"/>
              </w:rPr>
              <w:t>Secara umum, saya merasa saya bertanggung jawab atas situasi di mana saya tinggal</w:t>
            </w:r>
            <w:r w:rsidRPr="005901AB">
              <w:rPr>
                <w:rFonts w:ascii="Times New Roman" w:hAnsi="Times New Roman"/>
                <w:lang w:val="en-ID"/>
              </w:rPr>
              <w:t>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1EE15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75CD0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098D0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34A23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0142F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2FF07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6A74" w14:paraId="7B2981E9" w14:textId="77777777" w:rsidTr="000D6E4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A2944" w14:textId="496EB6D3" w:rsidR="00A96A74" w:rsidRP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DFCF4" w14:textId="73D8487F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01AB">
              <w:rPr>
                <w:rFonts w:ascii="Times New Roman" w:hAnsi="Times New Roman"/>
              </w:rPr>
              <w:t xml:space="preserve">Saya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merasa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penting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untuk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memiliki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pengalaman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yang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membuat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diri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saya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tertantang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>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E0206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04A71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4959C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C633A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794F1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9B88C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6A74" w14:paraId="6B632DFB" w14:textId="77777777" w:rsidTr="000D6E4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1A7AE" w14:textId="37689478" w:rsidR="00A96A74" w:rsidRP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A9C9F" w14:textId="1C3BA55E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01AB">
              <w:rPr>
                <w:rFonts w:ascii="Times New Roman" w:hAnsi="Times New Roman"/>
                <w:lang w:val="en-US"/>
              </w:rPr>
              <w:t xml:space="preserve">Saya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merasa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r w:rsidRPr="005901AB">
              <w:rPr>
                <w:rFonts w:ascii="Times New Roman" w:hAnsi="Times New Roman"/>
              </w:rPr>
              <w:t>ke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sulit</w:t>
            </w:r>
            <w:r w:rsidRPr="005901AB">
              <w:rPr>
                <w:rFonts w:ascii="Times New Roman" w:hAnsi="Times New Roman"/>
              </w:rPr>
              <w:t>an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untuk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r w:rsidRPr="005901AB">
              <w:rPr>
                <w:rFonts w:ascii="Times New Roman" w:hAnsi="Times New Roman"/>
              </w:rPr>
              <w:t xml:space="preserve">menjaga hubungan agar dapat tetap dekat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dengan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orang</w:t>
            </w:r>
            <w:r w:rsidRPr="005901AB">
              <w:rPr>
                <w:rFonts w:ascii="Times New Roman" w:hAnsi="Times New Roman"/>
              </w:rPr>
              <w:t>-orang</w:t>
            </w:r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disekitar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>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75482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1C368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2783A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AFDE6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B1635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FA4D3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6A74" w14:paraId="1B7F2547" w14:textId="77777777" w:rsidTr="000D6E4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7F89A" w14:textId="421494F0" w:rsidR="00A96A74" w:rsidRP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8F8C0" w14:textId="56BA4E0A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01AB">
              <w:rPr>
                <w:rFonts w:ascii="Times New Roman" w:hAnsi="Times New Roman"/>
              </w:rPr>
              <w:t xml:space="preserve">Saya hanya hidup satu kali di dunia ini, tidak usah terlalu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khawatir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dengan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masa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depan</w:t>
            </w:r>
            <w:proofErr w:type="spellEnd"/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B9832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A83B8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BDD3F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38498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2725E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A4E00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6A74" w14:paraId="69738E74" w14:textId="77777777" w:rsidTr="000D6E4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1FB9C" w14:textId="2AA290C2" w:rsidR="00A96A74" w:rsidRP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E89BB" w14:textId="2D887A7D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01AB">
              <w:rPr>
                <w:rFonts w:ascii="Times New Roman" w:hAnsi="Times New Roman"/>
              </w:rPr>
              <w:t xml:space="preserve">Ketika saya melihat kisah hidup saya, </w:t>
            </w:r>
            <w:proofErr w:type="spellStart"/>
            <w:r w:rsidRPr="005901AB">
              <w:rPr>
                <w:rFonts w:ascii="Times New Roman" w:hAnsi="Times New Roman"/>
                <w:lang w:val="en-ID"/>
              </w:rPr>
              <w:t>secara</w:t>
            </w:r>
            <w:proofErr w:type="spellEnd"/>
            <w:r w:rsidRPr="005901AB">
              <w:rPr>
                <w:rFonts w:ascii="Times New Roman" w:hAnsi="Times New Roman"/>
                <w:lang w:val="en-ID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ID"/>
              </w:rPr>
              <w:t>umum</w:t>
            </w:r>
            <w:proofErr w:type="spellEnd"/>
            <w:r w:rsidRPr="005901AB">
              <w:rPr>
                <w:rFonts w:ascii="Times New Roman" w:hAnsi="Times New Roman"/>
                <w:lang w:val="en-ID"/>
              </w:rPr>
              <w:t xml:space="preserve"> </w:t>
            </w:r>
            <w:r w:rsidRPr="005901AB">
              <w:rPr>
                <w:rFonts w:ascii="Times New Roman" w:hAnsi="Times New Roman"/>
              </w:rPr>
              <w:t>saya</w:t>
            </w:r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merasa</w:t>
            </w:r>
            <w:proofErr w:type="spellEnd"/>
            <w:r w:rsidRPr="005901AB">
              <w:rPr>
                <w:rFonts w:ascii="Times New Roman" w:hAnsi="Times New Roman"/>
              </w:rPr>
              <w:t xml:space="preserve"> senang dengan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perubahan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yang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telah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saya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alami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hingga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saat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ini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>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6A0A6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DF8B7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B5A6D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8C830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4A2F2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BD8A8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6A74" w14:paraId="5DEBF34C" w14:textId="77777777" w:rsidTr="000D6E4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152BA" w14:textId="39982696" w:rsidR="00A96A74" w:rsidRP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F6CB4" w14:textId="665AE5A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01AB">
              <w:rPr>
                <w:rFonts w:ascii="Times New Roman" w:hAnsi="Times New Roman"/>
              </w:rPr>
              <w:t>Saya yakin</w:t>
            </w:r>
            <w:r w:rsidRPr="005901AB">
              <w:rPr>
                <w:rFonts w:ascii="Times New Roman" w:hAnsi="Times New Roman"/>
                <w:lang w:val="en-ID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ID"/>
              </w:rPr>
              <w:t>dengan</w:t>
            </w:r>
            <w:proofErr w:type="spellEnd"/>
            <w:r w:rsidRPr="005901AB">
              <w:rPr>
                <w:rFonts w:ascii="Times New Roman" w:hAnsi="Times New Roman"/>
                <w:lang w:val="en-ID"/>
              </w:rPr>
              <w:t xml:space="preserve"> </w:t>
            </w:r>
            <w:r w:rsidRPr="005901AB">
              <w:rPr>
                <w:rFonts w:ascii="Times New Roman" w:hAnsi="Times New Roman"/>
              </w:rPr>
              <w:t>pendapat saya</w:t>
            </w:r>
            <w:r w:rsidRPr="005901AB">
              <w:rPr>
                <w:rFonts w:ascii="Times New Roman" w:hAnsi="Times New Roman"/>
                <w:lang w:val="en-US"/>
              </w:rPr>
              <w:t xml:space="preserve">,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walaupun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banyak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orang </w:t>
            </w:r>
            <w:proofErr w:type="spellStart"/>
            <w:r w:rsidRPr="005901AB">
              <w:rPr>
                <w:rFonts w:ascii="Times New Roman" w:hAnsi="Times New Roman"/>
                <w:lang w:val="en-ID"/>
              </w:rPr>
              <w:t>memiliki</w:t>
            </w:r>
            <w:proofErr w:type="spellEnd"/>
            <w:r w:rsidRPr="005901AB">
              <w:rPr>
                <w:rFonts w:ascii="Times New Roman" w:hAnsi="Times New Roman"/>
                <w:lang w:val="en-ID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ID"/>
              </w:rPr>
              <w:t>pendapat</w:t>
            </w:r>
            <w:proofErr w:type="spellEnd"/>
            <w:r w:rsidRPr="005901AB">
              <w:rPr>
                <w:rFonts w:ascii="Times New Roman" w:hAnsi="Times New Roman"/>
                <w:lang w:val="en-ID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ID"/>
              </w:rPr>
              <w:t>berbeda</w:t>
            </w:r>
            <w:proofErr w:type="spellEnd"/>
            <w:r w:rsidRPr="005901AB">
              <w:rPr>
                <w:rFonts w:ascii="Times New Roman" w:hAnsi="Times New Roman"/>
                <w:lang w:val="en-ID"/>
              </w:rPr>
              <w:t xml:space="preserve"> </w:t>
            </w:r>
            <w:r w:rsidRPr="005901AB">
              <w:rPr>
                <w:rFonts w:ascii="Times New Roman" w:hAnsi="Times New Roman"/>
              </w:rPr>
              <w:t>dengan</w:t>
            </w:r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pendapat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saya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>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A2C00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6EA85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FC715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55782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AD8C3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A9612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6A74" w14:paraId="2C6CE302" w14:textId="77777777" w:rsidTr="000D6E4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109B9" w14:textId="1D0D269B" w:rsidR="00A96A74" w:rsidRP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EDD4A" w14:textId="3F45773F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01AB">
              <w:rPr>
                <w:rFonts w:ascii="Times New Roman" w:hAnsi="Times New Roman"/>
                <w:lang w:val="en-US"/>
              </w:rPr>
              <w:t xml:space="preserve">Saya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merasa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terdapat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banyak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tuntutan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dalam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hidup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saya</w:t>
            </w:r>
            <w:proofErr w:type="spellEnd"/>
            <w:r w:rsidRPr="005901AB">
              <w:rPr>
                <w:rFonts w:ascii="Times New Roman" w:hAnsi="Times New Roman"/>
                <w:lang w:val="en-US"/>
              </w:rPr>
              <w:t>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C4CFB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1FEA5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2C207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A6854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11392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86C3B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6A74" w14:paraId="550984C3" w14:textId="77777777" w:rsidTr="000D6E4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9BADA" w14:textId="1C8EC12F" w:rsidR="00A96A74" w:rsidRP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22A37" w14:textId="2EFDEAE3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01AB">
              <w:rPr>
                <w:rFonts w:ascii="Times New Roman" w:hAnsi="Times New Roman"/>
              </w:rPr>
              <w:t xml:space="preserve">Bagi saya, hidup </w:t>
            </w:r>
            <w:proofErr w:type="spellStart"/>
            <w:r w:rsidRPr="005901AB">
              <w:rPr>
                <w:rFonts w:ascii="Times New Roman" w:hAnsi="Times New Roman"/>
                <w:lang w:val="en-US"/>
              </w:rPr>
              <w:t>merupakan</w:t>
            </w:r>
            <w:proofErr w:type="spellEnd"/>
            <w:r w:rsidRPr="005901AB">
              <w:rPr>
                <w:rFonts w:ascii="Times New Roman" w:hAnsi="Times New Roman"/>
              </w:rPr>
              <w:t xml:space="preserve"> proses pembelajaran berkelanjutan, perubahan dan pertumbuhan</w:t>
            </w:r>
            <w:r w:rsidRPr="005901AB">
              <w:rPr>
                <w:rFonts w:ascii="Times New Roman" w:hAnsi="Times New Roman"/>
                <w:lang w:val="en-ID"/>
              </w:rPr>
              <w:t>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A64E8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E0BD3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85494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16AB7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7A3C0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20293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6A74" w14:paraId="3078A9BE" w14:textId="77777777" w:rsidTr="000D6E4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2E4DD" w14:textId="2E4E2AD2" w:rsidR="00A96A74" w:rsidRP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2FD48" w14:textId="32EAAE51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01AB">
              <w:rPr>
                <w:rFonts w:ascii="Times New Roman" w:hAnsi="Times New Roman"/>
              </w:rPr>
              <w:t>Orang lain menggambarkan saya sebagai seseorang yang dermawan dan bersedia berbagi waktu dengan orang lain</w:t>
            </w:r>
            <w:r w:rsidRPr="005901AB">
              <w:rPr>
                <w:rFonts w:ascii="Times New Roman" w:hAnsi="Times New Roman"/>
                <w:lang w:val="en-ID"/>
              </w:rPr>
              <w:t>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B6489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CAA26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82721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20717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6B89F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59F99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6A74" w14:paraId="018CB300" w14:textId="77777777" w:rsidTr="000D6E4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4B34F" w14:textId="71460F5C" w:rsidR="00A96A74" w:rsidRP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FAA7F" w14:textId="37FAB766" w:rsidR="00A96A74" w:rsidRDefault="00A96A74" w:rsidP="00A96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01AB">
              <w:rPr>
                <w:rFonts w:ascii="Times New Roman" w:hAnsi="Times New Roman"/>
              </w:rPr>
              <w:t>Saya memiliki tujuan</w:t>
            </w:r>
            <w:r w:rsidRPr="005901AB">
              <w:rPr>
                <w:rFonts w:ascii="Times New Roman" w:hAnsi="Times New Roman"/>
                <w:lang w:val="en-ID"/>
              </w:rPr>
              <w:t xml:space="preserve"> yang </w:t>
            </w:r>
            <w:proofErr w:type="spellStart"/>
            <w:r w:rsidRPr="005901AB">
              <w:rPr>
                <w:rFonts w:ascii="Times New Roman" w:hAnsi="Times New Roman"/>
                <w:lang w:val="en-ID"/>
              </w:rPr>
              <w:t>pasti</w:t>
            </w:r>
            <w:proofErr w:type="spellEnd"/>
            <w:r w:rsidRPr="005901AB">
              <w:rPr>
                <w:rFonts w:ascii="Times New Roman" w:hAnsi="Times New Roman"/>
              </w:rPr>
              <w:t xml:space="preserve"> dalam menjalani hidup</w:t>
            </w:r>
            <w:r w:rsidRPr="005901AB">
              <w:rPr>
                <w:rFonts w:ascii="Times New Roman" w:hAnsi="Times New Roman"/>
                <w:lang w:val="en-ID"/>
              </w:rPr>
              <w:t>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CD14E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69140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F1E03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F4A29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CBE1E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659B7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6A74" w14:paraId="429B17F6" w14:textId="77777777" w:rsidTr="000D6E4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91EC3" w14:textId="4799BA25" w:rsidR="00A96A74" w:rsidRP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E0749" w14:textId="036BF4F8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01AB">
              <w:rPr>
                <w:rFonts w:ascii="Times New Roman" w:hAnsi="Times New Roman"/>
              </w:rPr>
              <w:t>Saya menyukai kepribadian saya</w:t>
            </w:r>
            <w:r w:rsidRPr="005901AB">
              <w:rPr>
                <w:rFonts w:ascii="Times New Roman" w:hAnsi="Times New Roman"/>
                <w:lang w:val="en-ID"/>
              </w:rPr>
              <w:t>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A83A9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9EC3F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8FE7B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AD79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6A6F0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F36EE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6A74" w14:paraId="0778AD76" w14:textId="77777777" w:rsidTr="000D6E4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E4D06" w14:textId="28CEEB10" w:rsidR="00A96A74" w:rsidRP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DAD55" w14:textId="18555CF4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01AB">
              <w:rPr>
                <w:rFonts w:ascii="Times New Roman" w:hAnsi="Times New Roman"/>
              </w:rPr>
              <w:t xml:space="preserve">Saya menilai diri saya dengan apa yang saya anggap penting, bukan </w:t>
            </w:r>
            <w:proofErr w:type="spellStart"/>
            <w:r w:rsidRPr="005901AB">
              <w:rPr>
                <w:rFonts w:ascii="Times New Roman" w:hAnsi="Times New Roman"/>
                <w:lang w:val="en-ID"/>
              </w:rPr>
              <w:t>dengan</w:t>
            </w:r>
            <w:proofErr w:type="spellEnd"/>
            <w:r w:rsidRPr="005901AB">
              <w:rPr>
                <w:rFonts w:ascii="Times New Roman" w:hAnsi="Times New Roman"/>
                <w:lang w:val="en-ID"/>
              </w:rPr>
              <w:t xml:space="preserve"> </w:t>
            </w:r>
            <w:r w:rsidRPr="005901AB">
              <w:rPr>
                <w:rFonts w:ascii="Times New Roman" w:hAnsi="Times New Roman"/>
              </w:rPr>
              <w:t>nilai-nilai yang orang lain anggap penting</w:t>
            </w:r>
            <w:r w:rsidRPr="005901AB">
              <w:rPr>
                <w:rFonts w:ascii="Times New Roman" w:hAnsi="Times New Roman"/>
                <w:lang w:val="en-ID"/>
              </w:rPr>
              <w:t>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F5AA9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5FBDA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BE124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9012A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E6EFD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4CBBB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6A74" w14:paraId="739B8C6A" w14:textId="77777777" w:rsidTr="000D6E4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39CFB" w14:textId="517BB254" w:rsidR="00A96A74" w:rsidRP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A48EF" w14:textId="35CC8991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01AB">
              <w:rPr>
                <w:rFonts w:ascii="Times New Roman" w:hAnsi="Times New Roman"/>
              </w:rPr>
              <w:t>Saya cukup pandai dalam mengelola tanggung jawab dalam kehidupan saya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CED7C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FA735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E6B28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19B45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E99AF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A8C77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6A74" w14:paraId="749BA648" w14:textId="77777777" w:rsidTr="000D6E4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E73EB" w14:textId="557DDB59" w:rsidR="00A96A74" w:rsidRP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1DD01" w14:textId="5EB1C02D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01AB">
              <w:rPr>
                <w:rFonts w:ascii="Times New Roman" w:hAnsi="Times New Roman"/>
              </w:rPr>
              <w:t>Saya sudah menyerah untuk berusaha membuat perubahan dalam hidup saya sejak lama</w:t>
            </w:r>
            <w:r w:rsidRPr="005901AB">
              <w:rPr>
                <w:rFonts w:ascii="Times New Roman" w:hAnsi="Times New Roman"/>
                <w:lang w:val="en-ID"/>
              </w:rPr>
              <w:t>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85902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BA647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6B1B6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C4446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3EAE7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75F9B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6A74" w14:paraId="0A7ADA3A" w14:textId="77777777" w:rsidTr="000D6E4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63677" w14:textId="494A6938" w:rsidR="00A96A74" w:rsidRP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16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42B81" w14:textId="339EA33A" w:rsidR="00A96A74" w:rsidRDefault="00A96A74" w:rsidP="00A96A7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901AB">
              <w:rPr>
                <w:rFonts w:ascii="Times New Roman" w:hAnsi="Times New Roman"/>
              </w:rPr>
              <w:t xml:space="preserve">Saya tidak </w:t>
            </w:r>
            <w:proofErr w:type="spellStart"/>
            <w:r w:rsidRPr="005901AB">
              <w:rPr>
                <w:rFonts w:ascii="Times New Roman" w:hAnsi="Times New Roman"/>
                <w:lang w:val="en-ID"/>
              </w:rPr>
              <w:t>memiliki</w:t>
            </w:r>
            <w:proofErr w:type="spellEnd"/>
            <w:r w:rsidRPr="005901AB">
              <w:rPr>
                <w:rFonts w:ascii="Times New Roman" w:hAnsi="Times New Roman"/>
              </w:rPr>
              <w:t xml:space="preserve"> banyak hubungan yang hangat dan saling percaya dengan orang lain</w:t>
            </w:r>
            <w:r w:rsidRPr="005901AB">
              <w:rPr>
                <w:rFonts w:ascii="Times New Roman" w:hAnsi="Times New Roman"/>
                <w:lang w:val="en-ID"/>
              </w:rPr>
              <w:t>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5B727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00AFC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2721C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09316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770A9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9C9AD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6A74" w14:paraId="4321A4FC" w14:textId="77777777" w:rsidTr="000D6E4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1493B" w14:textId="6E212F04" w:rsidR="00A96A74" w:rsidRP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3494E" w14:textId="121C300E" w:rsidR="00A96A74" w:rsidRDefault="00A96A74" w:rsidP="00A96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01AB">
              <w:rPr>
                <w:rFonts w:ascii="Times New Roman" w:hAnsi="Times New Roman"/>
              </w:rPr>
              <w:t xml:space="preserve">Saya kadang-kadang merasa bahwa saya sudah </w:t>
            </w:r>
            <w:proofErr w:type="spellStart"/>
            <w:r w:rsidRPr="005901AB">
              <w:rPr>
                <w:rFonts w:ascii="Times New Roman" w:hAnsi="Times New Roman"/>
                <w:lang w:val="en-ID"/>
              </w:rPr>
              <w:t>menyelesaikan</w:t>
            </w:r>
            <w:proofErr w:type="spellEnd"/>
            <w:r w:rsidRPr="005901AB">
              <w:rPr>
                <w:rFonts w:ascii="Times New Roman" w:hAnsi="Times New Roman"/>
              </w:rPr>
              <w:t xml:space="preserve"> semua yang ada untuk hidup saya</w:t>
            </w:r>
            <w:r w:rsidRPr="005901AB">
              <w:rPr>
                <w:rFonts w:ascii="Times New Roman" w:hAnsi="Times New Roman"/>
                <w:lang w:val="en-ID"/>
              </w:rPr>
              <w:t>.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00C40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2E811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8E8C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25771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167F0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D2C85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6A74" w14:paraId="7EB59548" w14:textId="77777777" w:rsidTr="000D6E4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B00C7" w14:textId="315979A7" w:rsidR="00A96A74" w:rsidRP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9D20C" w14:textId="07F92413" w:rsidR="00A96A74" w:rsidRDefault="00A96A74" w:rsidP="00A96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01AB">
              <w:rPr>
                <w:rFonts w:ascii="Times New Roman" w:hAnsi="Times New Roman"/>
              </w:rPr>
              <w:t>Dalam banyak hal, saya merasa kecewa tentang prestasi saya dalam hidup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BE496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D1A3E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4AEDE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5352A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58724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E45B8" w14:textId="77777777" w:rsidR="00A96A74" w:rsidRDefault="00A96A74" w:rsidP="000D6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DE20E5C" w14:textId="77777777" w:rsidR="00A96A74" w:rsidRPr="0001106B" w:rsidRDefault="00A96A74">
      <w:pPr>
        <w:rPr>
          <w:b/>
          <w:bCs/>
          <w:sz w:val="24"/>
          <w:szCs w:val="24"/>
        </w:rPr>
      </w:pPr>
    </w:p>
    <w:sectPr w:rsidR="00A96A74" w:rsidRPr="000110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2tzA3tjAzNTA2MTBS0lEKTi0uzszPAykwqgUAEw3JxSwAAAA="/>
  </w:docVars>
  <w:rsids>
    <w:rsidRoot w:val="0001106B"/>
    <w:rsid w:val="0001106B"/>
    <w:rsid w:val="004832EB"/>
    <w:rsid w:val="007637DA"/>
    <w:rsid w:val="008D676C"/>
    <w:rsid w:val="00A96A74"/>
    <w:rsid w:val="00C63D95"/>
    <w:rsid w:val="00E72061"/>
    <w:rsid w:val="00F73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6CBE4"/>
  <w15:chartTrackingRefBased/>
  <w15:docId w15:val="{FD92E358-7CCE-4EA1-9E7C-863AD6A5F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01106B"/>
    <w:pPr>
      <w:widowControl w:val="0"/>
      <w:autoSpaceDE w:val="0"/>
      <w:autoSpaceDN w:val="0"/>
      <w:spacing w:after="0" w:line="240" w:lineRule="auto"/>
      <w:jc w:val="center"/>
    </w:pPr>
    <w:rPr>
      <w:rFonts w:ascii="Arial" w:eastAsia="Arial" w:hAnsi="Arial" w:cs="Arial"/>
      <w:lang w:val="ms"/>
    </w:rPr>
  </w:style>
  <w:style w:type="paragraph" w:customStyle="1" w:styleId="Default">
    <w:name w:val="Default"/>
    <w:rsid w:val="0001106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qFormat/>
    <w:rsid w:val="0001106B"/>
    <w:pPr>
      <w:widowControl w:val="0"/>
      <w:jc w:val="both"/>
    </w:pPr>
    <w:rPr>
      <w:rFonts w:eastAsiaTheme="minorEastAsia"/>
      <w:sz w:val="20"/>
      <w:szCs w:val="20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63D9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6</Pages>
  <Words>1114</Words>
  <Characters>635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hfi Hizbullah</dc:creator>
  <cp:keywords/>
  <dc:description/>
  <cp:lastModifiedBy>Kahfi Hizbullah</cp:lastModifiedBy>
  <cp:revision>4</cp:revision>
  <dcterms:created xsi:type="dcterms:W3CDTF">2020-12-14T00:18:00Z</dcterms:created>
  <dcterms:modified xsi:type="dcterms:W3CDTF">2020-12-14T01:14:00Z</dcterms:modified>
</cp:coreProperties>
</file>